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DD25C0" w14:textId="77777777" w:rsidR="00E1466B" w:rsidRPr="00BE2CEC" w:rsidRDefault="00E1466B" w:rsidP="00E1466B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sz w:val="22"/>
          <w:szCs w:val="22"/>
        </w:rPr>
      </w:pPr>
      <w:bookmarkStart w:id="0" w:name="_Hlk87270846"/>
      <w:r w:rsidRPr="00BE2CEC">
        <w:rPr>
          <w:b/>
          <w:sz w:val="22"/>
          <w:szCs w:val="22"/>
        </w:rPr>
        <w:t>02</w:t>
      </w:r>
      <w:r w:rsidRPr="00BE2CEC">
        <w:rPr>
          <w:b/>
          <w:sz w:val="22"/>
          <w:szCs w:val="22"/>
        </w:rPr>
        <w:tab/>
      </w:r>
      <w:r w:rsidRPr="00BE2CEC">
        <w:rPr>
          <w:b/>
          <w:sz w:val="22"/>
          <w:szCs w:val="22"/>
        </w:rPr>
        <w:tab/>
        <w:t>DEPARTMENT OF PROFESSIONAL AND FINANCIAL REGULATION</w:t>
      </w:r>
    </w:p>
    <w:p w14:paraId="66FE0C64" w14:textId="77777777" w:rsidR="00E1466B" w:rsidRPr="00BE2CEC" w:rsidRDefault="00E1466B" w:rsidP="00E1466B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sz w:val="22"/>
          <w:szCs w:val="22"/>
        </w:rPr>
      </w:pPr>
    </w:p>
    <w:p w14:paraId="3B2E49C5" w14:textId="77777777" w:rsidR="00E1466B" w:rsidRPr="00BE2CEC" w:rsidRDefault="00E1466B" w:rsidP="00E1466B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sz w:val="22"/>
          <w:szCs w:val="22"/>
        </w:rPr>
      </w:pPr>
      <w:r w:rsidRPr="00BE2CEC">
        <w:rPr>
          <w:b/>
          <w:sz w:val="22"/>
          <w:szCs w:val="22"/>
        </w:rPr>
        <w:t>360</w:t>
      </w:r>
      <w:r w:rsidRPr="00BE2CEC">
        <w:rPr>
          <w:b/>
          <w:sz w:val="22"/>
          <w:szCs w:val="22"/>
        </w:rPr>
        <w:tab/>
      </w:r>
      <w:r w:rsidRPr="00BE2CEC">
        <w:rPr>
          <w:b/>
          <w:sz w:val="22"/>
          <w:szCs w:val="22"/>
        </w:rPr>
        <w:tab/>
        <w:t>BOARD OF LICENSURE FOR PROFESSIONAL LAND SURVEYORS</w:t>
      </w:r>
    </w:p>
    <w:p w14:paraId="79D0E48D" w14:textId="77777777" w:rsidR="00E1466B" w:rsidRPr="00BE2CEC" w:rsidRDefault="00E1466B" w:rsidP="00E1466B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sz w:val="22"/>
          <w:szCs w:val="22"/>
        </w:rPr>
      </w:pPr>
    </w:p>
    <w:p w14:paraId="5DDCFB31" w14:textId="13DF2461" w:rsidR="00E1466B" w:rsidRPr="00BE2CEC" w:rsidRDefault="00E1466B" w:rsidP="36D23AE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bCs/>
          <w:sz w:val="22"/>
          <w:szCs w:val="22"/>
        </w:rPr>
      </w:pPr>
      <w:r w:rsidRPr="00BE2CEC">
        <w:rPr>
          <w:b/>
          <w:bCs/>
          <w:sz w:val="22"/>
          <w:szCs w:val="22"/>
        </w:rPr>
        <w:t xml:space="preserve">Chapter </w:t>
      </w:r>
      <w:r w:rsidR="0EA32A5A" w:rsidRPr="00BE2CEC">
        <w:rPr>
          <w:b/>
          <w:bCs/>
          <w:sz w:val="22"/>
          <w:szCs w:val="22"/>
        </w:rPr>
        <w:t>80</w:t>
      </w:r>
      <w:r w:rsidRPr="00BE2CEC">
        <w:rPr>
          <w:b/>
          <w:bCs/>
          <w:sz w:val="22"/>
          <w:szCs w:val="22"/>
        </w:rPr>
        <w:t>:</w:t>
      </w:r>
      <w:r w:rsidRPr="00BE2CEC">
        <w:tab/>
      </w:r>
      <w:r w:rsidRPr="00BE2CEC">
        <w:rPr>
          <w:b/>
          <w:bCs/>
          <w:sz w:val="22"/>
          <w:szCs w:val="22"/>
        </w:rPr>
        <w:t xml:space="preserve">LICENSURE BY </w:t>
      </w:r>
      <w:r w:rsidR="00983BF3" w:rsidRPr="00BE2CEC">
        <w:rPr>
          <w:b/>
          <w:bCs/>
          <w:sz w:val="22"/>
          <w:szCs w:val="22"/>
        </w:rPr>
        <w:t>ENDORSEMENT</w:t>
      </w:r>
    </w:p>
    <w:p w14:paraId="60CBF59A" w14:textId="77777777" w:rsidR="00C66DBF" w:rsidRPr="00BE2CEC" w:rsidRDefault="00C66DBF" w:rsidP="0014094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</w:p>
    <w:p w14:paraId="0B99F5D5" w14:textId="77777777" w:rsidR="00C66DBF" w:rsidRPr="00BE2CEC" w:rsidRDefault="00C66DBF" w:rsidP="007F401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</w:p>
    <w:p w14:paraId="2C789A89" w14:textId="5C9EC135" w:rsidR="00C66DBF" w:rsidRPr="00BE2CEC" w:rsidRDefault="00C66DBF" w:rsidP="00065EDE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b/>
          <w:sz w:val="24"/>
          <w:szCs w:val="24"/>
        </w:rPr>
        <w:t>Summary:</w:t>
      </w:r>
      <w:r w:rsidRPr="00BE2CEC">
        <w:rPr>
          <w:rFonts w:ascii="Times New Roman" w:hAnsi="Times New Roman"/>
          <w:sz w:val="24"/>
          <w:szCs w:val="24"/>
        </w:rPr>
        <w:t xml:space="preserve"> This chapter describes </w:t>
      </w:r>
      <w:r w:rsidR="00C80D4B" w:rsidRPr="00BE2CEC">
        <w:rPr>
          <w:rFonts w:ascii="Times New Roman" w:hAnsi="Times New Roman"/>
          <w:sz w:val="24"/>
          <w:szCs w:val="24"/>
        </w:rPr>
        <w:t>the</w:t>
      </w:r>
      <w:r w:rsidR="0027480D" w:rsidRPr="00BE2CEC">
        <w:rPr>
          <w:rFonts w:ascii="Times New Roman" w:hAnsi="Times New Roman"/>
          <w:sz w:val="24"/>
          <w:szCs w:val="24"/>
        </w:rPr>
        <w:t xml:space="preserve"> pathway for Maine licensure</w:t>
      </w:r>
      <w:r w:rsidR="00B634FB" w:rsidRPr="00BE2CEC">
        <w:rPr>
          <w:rFonts w:ascii="Times New Roman" w:hAnsi="Times New Roman"/>
          <w:sz w:val="24"/>
          <w:szCs w:val="24"/>
        </w:rPr>
        <w:t xml:space="preserve"> for</w:t>
      </w:r>
      <w:r w:rsidR="0027480D" w:rsidRPr="00BE2CEC">
        <w:rPr>
          <w:rFonts w:ascii="Times New Roman" w:hAnsi="Times New Roman"/>
          <w:sz w:val="24"/>
          <w:szCs w:val="24"/>
        </w:rPr>
        <w:t xml:space="preserve"> </w:t>
      </w:r>
      <w:r w:rsidR="00CA3095" w:rsidRPr="00BE2CEC">
        <w:rPr>
          <w:rFonts w:ascii="Times New Roman" w:hAnsi="Times New Roman"/>
          <w:sz w:val="24"/>
          <w:szCs w:val="24"/>
        </w:rPr>
        <w:t>applicants</w:t>
      </w:r>
      <w:r w:rsidR="007F4011" w:rsidRPr="00BE2CEC">
        <w:rPr>
          <w:rFonts w:ascii="Times New Roman" w:hAnsi="Times New Roman"/>
          <w:sz w:val="24"/>
          <w:szCs w:val="24"/>
        </w:rPr>
        <w:t xml:space="preserve"> </w:t>
      </w:r>
      <w:r w:rsidR="00725E69" w:rsidRPr="00BE2CEC">
        <w:rPr>
          <w:rFonts w:ascii="Times New Roman" w:hAnsi="Times New Roman"/>
          <w:sz w:val="24"/>
          <w:szCs w:val="24"/>
        </w:rPr>
        <w:t>with</w:t>
      </w:r>
      <w:r w:rsidR="007F4011" w:rsidRPr="00BE2CEC">
        <w:rPr>
          <w:rFonts w:ascii="Times New Roman" w:hAnsi="Times New Roman"/>
          <w:sz w:val="24"/>
          <w:szCs w:val="24"/>
        </w:rPr>
        <w:t xml:space="preserve"> an active</w:t>
      </w:r>
      <w:r w:rsidR="00B57F65" w:rsidRPr="00BE2CEC">
        <w:rPr>
          <w:rFonts w:ascii="Times New Roman" w:hAnsi="Times New Roman"/>
          <w:sz w:val="24"/>
          <w:szCs w:val="24"/>
        </w:rPr>
        <w:t xml:space="preserve"> </w:t>
      </w:r>
      <w:r w:rsidR="00983BF3" w:rsidRPr="00BE2CEC">
        <w:rPr>
          <w:rFonts w:ascii="Times New Roman" w:hAnsi="Times New Roman"/>
          <w:sz w:val="24"/>
          <w:szCs w:val="24"/>
        </w:rPr>
        <w:t>surveyor</w:t>
      </w:r>
      <w:r w:rsidR="007F4011" w:rsidRPr="00BE2CEC">
        <w:rPr>
          <w:rFonts w:ascii="Times New Roman" w:hAnsi="Times New Roman"/>
          <w:sz w:val="24"/>
          <w:szCs w:val="24"/>
        </w:rPr>
        <w:t xml:space="preserve"> license</w:t>
      </w:r>
      <w:r w:rsidR="00B67F27" w:rsidRPr="00BE2CEC">
        <w:rPr>
          <w:rFonts w:ascii="Times New Roman" w:hAnsi="Times New Roman"/>
          <w:sz w:val="24"/>
          <w:szCs w:val="24"/>
        </w:rPr>
        <w:t xml:space="preserve"> </w:t>
      </w:r>
      <w:r w:rsidR="00FA2789" w:rsidRPr="00BE2CEC">
        <w:rPr>
          <w:rFonts w:ascii="Times New Roman" w:hAnsi="Times New Roman"/>
          <w:sz w:val="24"/>
          <w:szCs w:val="24"/>
        </w:rPr>
        <w:t>in another</w:t>
      </w:r>
      <w:r w:rsidR="00347CD5" w:rsidRPr="00BE2CEC">
        <w:rPr>
          <w:rFonts w:ascii="Times New Roman" w:hAnsi="Times New Roman"/>
          <w:sz w:val="24"/>
          <w:szCs w:val="24"/>
        </w:rPr>
        <w:t xml:space="preserve"> </w:t>
      </w:r>
      <w:r w:rsidR="00C80D4B" w:rsidRPr="00BE2CEC">
        <w:rPr>
          <w:rFonts w:ascii="Times New Roman" w:hAnsi="Times New Roman"/>
          <w:sz w:val="24"/>
          <w:szCs w:val="24"/>
        </w:rPr>
        <w:t>jurisdiction</w:t>
      </w:r>
      <w:r w:rsidR="00DD1A80" w:rsidRPr="00BE2CEC">
        <w:rPr>
          <w:rFonts w:ascii="Times New Roman" w:hAnsi="Times New Roman"/>
          <w:sz w:val="24"/>
          <w:szCs w:val="24"/>
        </w:rPr>
        <w:t xml:space="preserve"> </w:t>
      </w:r>
      <w:r w:rsidR="006427EB" w:rsidRPr="00BE2CEC">
        <w:rPr>
          <w:rFonts w:ascii="Times New Roman" w:hAnsi="Times New Roman"/>
          <w:sz w:val="24"/>
          <w:szCs w:val="24"/>
        </w:rPr>
        <w:t>of</w:t>
      </w:r>
      <w:r w:rsidR="00DD1A80" w:rsidRPr="00BE2CEC">
        <w:rPr>
          <w:rFonts w:ascii="Times New Roman" w:hAnsi="Times New Roman"/>
          <w:sz w:val="24"/>
          <w:szCs w:val="24"/>
        </w:rPr>
        <w:t xml:space="preserve"> the United States</w:t>
      </w:r>
      <w:r w:rsidR="00C80D4B" w:rsidRPr="00BE2CEC">
        <w:rPr>
          <w:rFonts w:ascii="Times New Roman" w:hAnsi="Times New Roman"/>
          <w:sz w:val="24"/>
          <w:szCs w:val="24"/>
        </w:rPr>
        <w:t xml:space="preserve"> </w:t>
      </w:r>
      <w:r w:rsidR="00EB0B06" w:rsidRPr="00BE2CEC">
        <w:rPr>
          <w:rFonts w:ascii="Times New Roman" w:hAnsi="Times New Roman"/>
          <w:sz w:val="24"/>
          <w:szCs w:val="24"/>
        </w:rPr>
        <w:t>that maintains</w:t>
      </w:r>
      <w:r w:rsidR="00C80D4B" w:rsidRPr="00BE2CEC">
        <w:rPr>
          <w:rFonts w:ascii="Times New Roman" w:hAnsi="Times New Roman"/>
          <w:sz w:val="24"/>
          <w:szCs w:val="24"/>
        </w:rPr>
        <w:t xml:space="preserve"> licensing requirements</w:t>
      </w:r>
      <w:r w:rsidR="00347CD5" w:rsidRPr="00BE2CEC">
        <w:rPr>
          <w:rFonts w:ascii="Times New Roman" w:hAnsi="Times New Roman"/>
          <w:sz w:val="24"/>
          <w:szCs w:val="24"/>
        </w:rPr>
        <w:t xml:space="preserve"> </w:t>
      </w:r>
      <w:r w:rsidR="00EB0B06" w:rsidRPr="00BE2CEC">
        <w:rPr>
          <w:rFonts w:ascii="Times New Roman" w:hAnsi="Times New Roman"/>
          <w:sz w:val="24"/>
          <w:szCs w:val="24"/>
        </w:rPr>
        <w:t xml:space="preserve">that </w:t>
      </w:r>
      <w:r w:rsidR="00347CD5" w:rsidRPr="00BE2CEC">
        <w:rPr>
          <w:rFonts w:ascii="Times New Roman" w:hAnsi="Times New Roman"/>
          <w:sz w:val="24"/>
          <w:szCs w:val="24"/>
        </w:rPr>
        <w:t xml:space="preserve">are </w:t>
      </w:r>
      <w:r w:rsidR="003205ED" w:rsidRPr="00BE2CEC">
        <w:rPr>
          <w:rFonts w:ascii="Times New Roman" w:hAnsi="Times New Roman"/>
          <w:sz w:val="24"/>
          <w:szCs w:val="24"/>
        </w:rPr>
        <w:t xml:space="preserve">substantially </w:t>
      </w:r>
      <w:r w:rsidR="008D5D20" w:rsidRPr="00BE2CEC">
        <w:rPr>
          <w:rFonts w:ascii="Times New Roman" w:hAnsi="Times New Roman"/>
          <w:sz w:val="24"/>
          <w:szCs w:val="24"/>
        </w:rPr>
        <w:t xml:space="preserve">equivalent </w:t>
      </w:r>
      <w:r w:rsidR="00347CD5" w:rsidRPr="00BE2CEC">
        <w:rPr>
          <w:rFonts w:ascii="Times New Roman" w:hAnsi="Times New Roman"/>
          <w:sz w:val="24"/>
          <w:szCs w:val="24"/>
        </w:rPr>
        <w:t>to Maine’s requirements</w:t>
      </w:r>
      <w:r w:rsidR="006452FC" w:rsidRPr="00BE2CEC">
        <w:rPr>
          <w:rFonts w:ascii="Times New Roman" w:hAnsi="Times New Roman"/>
          <w:sz w:val="24"/>
          <w:szCs w:val="24"/>
        </w:rPr>
        <w:t>, so long as the applicant is in good standing in all jurisdictions in which the applicant holds or has held a license and no cause for denial exists under 10 M.R.S. § 8003(</w:t>
      </w:r>
      <w:r w:rsidR="00C55228" w:rsidRPr="00BE2CEC">
        <w:rPr>
          <w:rFonts w:ascii="Times New Roman" w:hAnsi="Times New Roman"/>
          <w:sz w:val="24"/>
          <w:szCs w:val="24"/>
        </w:rPr>
        <w:t>5-A)(A) or under any other law</w:t>
      </w:r>
      <w:r w:rsidR="00C01F9C" w:rsidRPr="00BE2CEC">
        <w:rPr>
          <w:rFonts w:ascii="Times New Roman" w:hAnsi="Times New Roman"/>
          <w:sz w:val="24"/>
          <w:szCs w:val="24"/>
        </w:rPr>
        <w:t xml:space="preserve">. </w:t>
      </w:r>
    </w:p>
    <w:p w14:paraId="1E47C370" w14:textId="2E9D79B1" w:rsidR="009249E9" w:rsidRPr="00BE2CEC" w:rsidRDefault="009249E9" w:rsidP="007F401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>______________________________________________________________________________</w:t>
      </w:r>
    </w:p>
    <w:p w14:paraId="34C1EF77" w14:textId="77777777" w:rsidR="009249E9" w:rsidRPr="00BE2CEC" w:rsidRDefault="009249E9" w:rsidP="0014094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</w:p>
    <w:p w14:paraId="4574FEC3" w14:textId="2D4D23EE" w:rsidR="003B6B8D" w:rsidRPr="00BE2CEC" w:rsidRDefault="003B6B8D" w:rsidP="00C17FF7">
      <w:pPr>
        <w:pStyle w:val="PlainText"/>
        <w:tabs>
          <w:tab w:val="left" w:pos="720"/>
          <w:tab w:val="left" w:pos="1440"/>
          <w:tab w:val="left" w:pos="7335"/>
        </w:tabs>
        <w:ind w:left="720"/>
        <w:rPr>
          <w:rFonts w:ascii="Times New Roman" w:hAnsi="Times New Roman"/>
          <w:bCs/>
          <w:sz w:val="24"/>
          <w:szCs w:val="24"/>
        </w:rPr>
      </w:pPr>
    </w:p>
    <w:p w14:paraId="1FF7F475" w14:textId="77777777" w:rsidR="00B37A67" w:rsidRPr="00BE2CEC" w:rsidRDefault="00B37A67" w:rsidP="00B37A6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bCs/>
          <w:sz w:val="24"/>
          <w:szCs w:val="24"/>
        </w:rPr>
      </w:pPr>
    </w:p>
    <w:p w14:paraId="296E9314" w14:textId="2883FF93" w:rsidR="00B37A67" w:rsidRPr="00BE2CEC" w:rsidRDefault="003A4A97" w:rsidP="006514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b/>
          <w:sz w:val="24"/>
          <w:szCs w:val="24"/>
        </w:rPr>
        <w:t xml:space="preserve">SECTION </w:t>
      </w:r>
      <w:r w:rsidR="00821E71" w:rsidRPr="00BE2CEC">
        <w:rPr>
          <w:rFonts w:ascii="Times New Roman" w:hAnsi="Times New Roman"/>
          <w:b/>
          <w:sz w:val="24"/>
          <w:szCs w:val="24"/>
        </w:rPr>
        <w:t>1.</w:t>
      </w:r>
      <w:r w:rsidR="00821E71" w:rsidRPr="00BE2CEC">
        <w:rPr>
          <w:rFonts w:ascii="Times New Roman" w:hAnsi="Times New Roman"/>
          <w:bCs/>
          <w:sz w:val="24"/>
          <w:szCs w:val="24"/>
        </w:rPr>
        <w:t xml:space="preserve"> </w:t>
      </w:r>
      <w:r w:rsidR="006514A7" w:rsidRPr="00BE2CEC">
        <w:rPr>
          <w:rFonts w:ascii="Times New Roman" w:hAnsi="Times New Roman"/>
          <w:bCs/>
          <w:sz w:val="24"/>
          <w:szCs w:val="24"/>
        </w:rPr>
        <w:tab/>
      </w:r>
      <w:r w:rsidR="00B37A67" w:rsidRPr="00BE2CEC">
        <w:rPr>
          <w:rFonts w:ascii="Times New Roman" w:hAnsi="Times New Roman"/>
          <w:b/>
          <w:sz w:val="24"/>
          <w:szCs w:val="24"/>
        </w:rPr>
        <w:t xml:space="preserve">License from </w:t>
      </w:r>
      <w:r w:rsidR="0051273E" w:rsidRPr="00BE2CEC">
        <w:rPr>
          <w:rFonts w:ascii="Times New Roman" w:hAnsi="Times New Roman"/>
          <w:b/>
          <w:sz w:val="24"/>
          <w:szCs w:val="24"/>
        </w:rPr>
        <w:t xml:space="preserve">Another </w:t>
      </w:r>
      <w:r w:rsidR="00760C70" w:rsidRPr="00BE2CEC">
        <w:rPr>
          <w:rFonts w:ascii="Times New Roman" w:hAnsi="Times New Roman"/>
          <w:b/>
          <w:sz w:val="24"/>
          <w:szCs w:val="24"/>
        </w:rPr>
        <w:t xml:space="preserve">United States </w:t>
      </w:r>
      <w:r w:rsidR="0051273E" w:rsidRPr="00BE2CEC">
        <w:rPr>
          <w:rFonts w:ascii="Times New Roman" w:hAnsi="Times New Roman"/>
          <w:b/>
          <w:sz w:val="24"/>
          <w:szCs w:val="24"/>
        </w:rPr>
        <w:t xml:space="preserve">Jurisdiction </w:t>
      </w:r>
    </w:p>
    <w:p w14:paraId="740663C4" w14:textId="77777777" w:rsidR="00B67F27" w:rsidRPr="00BE2CEC" w:rsidRDefault="00B67F27" w:rsidP="00B67F2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800"/>
        <w:jc w:val="both"/>
        <w:rPr>
          <w:rFonts w:ascii="Times New Roman" w:hAnsi="Times New Roman"/>
          <w:sz w:val="24"/>
          <w:szCs w:val="24"/>
        </w:rPr>
      </w:pPr>
    </w:p>
    <w:p w14:paraId="1BE39E12" w14:textId="0151093C" w:rsidR="00760C70" w:rsidRPr="00BE2CEC" w:rsidRDefault="00760C70" w:rsidP="00760C7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ab/>
      </w:r>
      <w:r w:rsidR="005C5188" w:rsidRPr="00BE2CEC">
        <w:rPr>
          <w:rFonts w:ascii="Times New Roman" w:hAnsi="Times New Roman"/>
          <w:sz w:val="24"/>
          <w:szCs w:val="24"/>
        </w:rPr>
        <w:tab/>
      </w:r>
      <w:r w:rsidR="00564C99" w:rsidRPr="00BE2CEC">
        <w:rPr>
          <w:rFonts w:ascii="Times New Roman" w:hAnsi="Times New Roman"/>
          <w:sz w:val="24"/>
          <w:szCs w:val="24"/>
        </w:rPr>
        <w:t xml:space="preserve">An applicant </w:t>
      </w:r>
      <w:r w:rsidR="008A7B0E" w:rsidRPr="00BE2CEC">
        <w:rPr>
          <w:rFonts w:ascii="Times New Roman" w:hAnsi="Times New Roman"/>
          <w:sz w:val="24"/>
          <w:szCs w:val="24"/>
        </w:rPr>
        <w:t>must</w:t>
      </w:r>
      <w:r w:rsidR="00951846" w:rsidRPr="00BE2CEC">
        <w:rPr>
          <w:rFonts w:ascii="Times New Roman" w:hAnsi="Times New Roman"/>
          <w:sz w:val="24"/>
          <w:szCs w:val="24"/>
        </w:rPr>
        <w:t>:</w:t>
      </w:r>
      <w:r w:rsidR="008A7B0E" w:rsidRPr="00BE2CEC">
        <w:rPr>
          <w:rFonts w:ascii="Times New Roman" w:hAnsi="Times New Roman"/>
          <w:sz w:val="24"/>
          <w:szCs w:val="24"/>
        </w:rPr>
        <w:t xml:space="preserve"> </w:t>
      </w:r>
    </w:p>
    <w:p w14:paraId="4DD39273" w14:textId="77777777" w:rsidR="00760C70" w:rsidRPr="00BE2CEC" w:rsidRDefault="00760C70" w:rsidP="00760C7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</w:rPr>
      </w:pPr>
    </w:p>
    <w:p w14:paraId="1FC4FCF0" w14:textId="46B6DA07" w:rsidR="00B80DF4" w:rsidRPr="00BE2CEC" w:rsidRDefault="00760C70" w:rsidP="00C17FF7">
      <w:pPr>
        <w:pStyle w:val="PlainText"/>
        <w:numPr>
          <w:ilvl w:val="0"/>
          <w:numId w:val="3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>Demonstrate proof of a</w:t>
      </w:r>
      <w:r w:rsidR="0073163F" w:rsidRPr="00BE2CEC">
        <w:rPr>
          <w:rFonts w:ascii="Times New Roman" w:hAnsi="Times New Roman"/>
          <w:sz w:val="24"/>
          <w:szCs w:val="24"/>
        </w:rPr>
        <w:t>n</w:t>
      </w:r>
      <w:r w:rsidRPr="00BE2CEC">
        <w:rPr>
          <w:rFonts w:ascii="Times New Roman" w:hAnsi="Times New Roman"/>
          <w:sz w:val="24"/>
          <w:szCs w:val="24"/>
        </w:rPr>
        <w:t xml:space="preserve"> </w:t>
      </w:r>
      <w:r w:rsidR="00B37A67" w:rsidRPr="00BE2CEC">
        <w:rPr>
          <w:rFonts w:ascii="Times New Roman" w:hAnsi="Times New Roman"/>
          <w:sz w:val="24"/>
          <w:szCs w:val="24"/>
        </w:rPr>
        <w:t xml:space="preserve">active </w:t>
      </w:r>
      <w:r w:rsidR="00626B82" w:rsidRPr="00BE2CEC">
        <w:rPr>
          <w:rFonts w:ascii="Times New Roman" w:hAnsi="Times New Roman"/>
          <w:sz w:val="24"/>
          <w:szCs w:val="24"/>
        </w:rPr>
        <w:t xml:space="preserve">land surveyor </w:t>
      </w:r>
      <w:r w:rsidR="00B37A67" w:rsidRPr="00BE2CEC">
        <w:rPr>
          <w:rFonts w:ascii="Times New Roman" w:hAnsi="Times New Roman"/>
          <w:sz w:val="24"/>
          <w:szCs w:val="24"/>
        </w:rPr>
        <w:t>license issued by a</w:t>
      </w:r>
      <w:r w:rsidR="008A7B0E" w:rsidRPr="00BE2CEC">
        <w:rPr>
          <w:rFonts w:ascii="Times New Roman" w:hAnsi="Times New Roman"/>
          <w:sz w:val="24"/>
          <w:szCs w:val="24"/>
        </w:rPr>
        <w:t>nother</w:t>
      </w:r>
      <w:r w:rsidR="00B37A67" w:rsidRPr="00BE2CEC">
        <w:rPr>
          <w:rFonts w:ascii="Times New Roman" w:hAnsi="Times New Roman"/>
          <w:sz w:val="24"/>
          <w:szCs w:val="24"/>
        </w:rPr>
        <w:t xml:space="preserve"> jurisdiction </w:t>
      </w:r>
      <w:r w:rsidR="000F7BE6" w:rsidRPr="00BE2CEC">
        <w:rPr>
          <w:rFonts w:ascii="Times New Roman" w:hAnsi="Times New Roman"/>
          <w:sz w:val="24"/>
          <w:szCs w:val="24"/>
        </w:rPr>
        <w:t xml:space="preserve">of the United States </w:t>
      </w:r>
      <w:r w:rsidR="00B37A67" w:rsidRPr="00BE2CEC">
        <w:rPr>
          <w:rFonts w:ascii="Times New Roman" w:hAnsi="Times New Roman"/>
          <w:sz w:val="24"/>
          <w:szCs w:val="24"/>
        </w:rPr>
        <w:t>that maintains substantially equivalent license requirements</w:t>
      </w:r>
      <w:r w:rsidR="00B80DF4" w:rsidRPr="00BE2CEC">
        <w:rPr>
          <w:rFonts w:ascii="Times New Roman" w:hAnsi="Times New Roman"/>
          <w:sz w:val="24"/>
          <w:szCs w:val="24"/>
        </w:rPr>
        <w:t xml:space="preserve"> for the type of license sought; </w:t>
      </w:r>
    </w:p>
    <w:p w14:paraId="2639071D" w14:textId="0C8A8198" w:rsidR="00B80DF4" w:rsidRPr="00BE2CEC" w:rsidRDefault="00B80DF4" w:rsidP="00B80DF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800"/>
        <w:jc w:val="both"/>
        <w:rPr>
          <w:rFonts w:ascii="Times New Roman" w:hAnsi="Times New Roman"/>
          <w:sz w:val="24"/>
          <w:szCs w:val="24"/>
        </w:rPr>
      </w:pPr>
    </w:p>
    <w:p w14:paraId="14508D31" w14:textId="77777777" w:rsidR="00B80DF4" w:rsidRPr="00BE2CEC" w:rsidRDefault="00B80DF4" w:rsidP="00C17FF7">
      <w:pPr>
        <w:pStyle w:val="PlainText"/>
        <w:numPr>
          <w:ilvl w:val="0"/>
          <w:numId w:val="3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 xml:space="preserve"> Submit a completed application form; and </w:t>
      </w:r>
    </w:p>
    <w:p w14:paraId="55C78B01" w14:textId="686433E8" w:rsidR="00B80DF4" w:rsidRPr="00BE2CEC" w:rsidRDefault="00B80DF4" w:rsidP="00B80DF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800"/>
        <w:jc w:val="both"/>
        <w:rPr>
          <w:rFonts w:ascii="Times New Roman" w:hAnsi="Times New Roman"/>
          <w:sz w:val="24"/>
          <w:szCs w:val="24"/>
        </w:rPr>
      </w:pPr>
    </w:p>
    <w:p w14:paraId="6FB20AC0" w14:textId="51C5C94C" w:rsidR="00951846" w:rsidRPr="00BE2CEC" w:rsidRDefault="00B80DF4" w:rsidP="00864B5A">
      <w:pPr>
        <w:pStyle w:val="PlainText"/>
        <w:numPr>
          <w:ilvl w:val="0"/>
          <w:numId w:val="31"/>
        </w:numPr>
        <w:tabs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 xml:space="preserve"> Submit any fee required by Chapter 10 of the rules of the Office of Professional and Occupational Regulation</w:t>
      </w:r>
      <w:r w:rsidR="00B37A67" w:rsidRPr="00BE2CEC">
        <w:rPr>
          <w:rFonts w:ascii="Times New Roman" w:hAnsi="Times New Roman"/>
          <w:sz w:val="24"/>
          <w:szCs w:val="24"/>
        </w:rPr>
        <w:t xml:space="preserve">. </w:t>
      </w:r>
    </w:p>
    <w:p w14:paraId="003E1E92" w14:textId="77777777" w:rsidR="00951846" w:rsidRPr="00BE2CEC" w:rsidRDefault="00951846" w:rsidP="009217D0">
      <w:pPr>
        <w:pStyle w:val="PlainText"/>
        <w:tabs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F61D060" w14:textId="099B04DD" w:rsidR="006514A7" w:rsidRPr="00BE2CEC" w:rsidRDefault="003B3245" w:rsidP="009217D0">
      <w:pPr>
        <w:pStyle w:val="PlainText"/>
        <w:tabs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b/>
          <w:bCs/>
          <w:sz w:val="24"/>
          <w:szCs w:val="24"/>
        </w:rPr>
        <w:t>SECTION 2</w:t>
      </w:r>
      <w:r w:rsidR="009217D0" w:rsidRPr="00BE2CEC">
        <w:rPr>
          <w:rFonts w:ascii="Times New Roman" w:hAnsi="Times New Roman"/>
          <w:sz w:val="24"/>
          <w:szCs w:val="24"/>
        </w:rPr>
        <w:t xml:space="preserve">. </w:t>
      </w:r>
      <w:r w:rsidR="00490B1E" w:rsidRPr="00BE2CEC">
        <w:rPr>
          <w:rFonts w:ascii="Times New Roman" w:hAnsi="Times New Roman"/>
          <w:b/>
          <w:bCs/>
          <w:sz w:val="24"/>
          <w:szCs w:val="24"/>
        </w:rPr>
        <w:t>Substantially Equivalent License Requirements</w:t>
      </w:r>
    </w:p>
    <w:p w14:paraId="53CD9900" w14:textId="77777777" w:rsidR="006514A7" w:rsidRPr="00BE2CEC" w:rsidRDefault="006514A7" w:rsidP="006514A7">
      <w:pPr>
        <w:pStyle w:val="PlainText"/>
        <w:tabs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14:paraId="5488D81C" w14:textId="40F1F2FF" w:rsidR="00B37A67" w:rsidRPr="00BE2CEC" w:rsidRDefault="00B37A67" w:rsidP="00CD065D">
      <w:pPr>
        <w:pStyle w:val="PlainText"/>
        <w:tabs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jc w:val="both"/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>“</w:t>
      </w:r>
      <w:r w:rsidR="00490B1E" w:rsidRPr="00BE2CEC">
        <w:rPr>
          <w:rFonts w:ascii="Times New Roman" w:hAnsi="Times New Roman"/>
          <w:sz w:val="24"/>
          <w:szCs w:val="24"/>
        </w:rPr>
        <w:t>S</w:t>
      </w:r>
      <w:r w:rsidRPr="00BE2CEC">
        <w:rPr>
          <w:rFonts w:ascii="Times New Roman" w:hAnsi="Times New Roman"/>
          <w:sz w:val="24"/>
          <w:szCs w:val="24"/>
        </w:rPr>
        <w:t xml:space="preserve">ubstantially equivalent license requirements” means that </w:t>
      </w:r>
      <w:r w:rsidR="00282118" w:rsidRPr="00BE2CEC">
        <w:rPr>
          <w:rFonts w:ascii="Times New Roman" w:hAnsi="Times New Roman"/>
          <w:sz w:val="24"/>
          <w:szCs w:val="24"/>
        </w:rPr>
        <w:t>the</w:t>
      </w:r>
      <w:r w:rsidR="00EC702B" w:rsidRPr="00BE2CEC">
        <w:rPr>
          <w:rFonts w:ascii="Times New Roman" w:hAnsi="Times New Roman"/>
          <w:sz w:val="24"/>
          <w:szCs w:val="24"/>
        </w:rPr>
        <w:t xml:space="preserve"> applicant’s current licensing</w:t>
      </w:r>
      <w:r w:rsidR="00282118" w:rsidRPr="00BE2CEC">
        <w:rPr>
          <w:rFonts w:ascii="Times New Roman" w:hAnsi="Times New Roman"/>
          <w:sz w:val="24"/>
          <w:szCs w:val="24"/>
        </w:rPr>
        <w:t xml:space="preserve"> jurisdiction maintains a pathway for initial licensure that at a minimum requires</w:t>
      </w:r>
      <w:r w:rsidR="009956FE" w:rsidRPr="00BE2CEC">
        <w:rPr>
          <w:rFonts w:ascii="Times New Roman" w:hAnsi="Times New Roman"/>
          <w:sz w:val="24"/>
          <w:szCs w:val="24"/>
        </w:rPr>
        <w:t xml:space="preserve"> the </w:t>
      </w:r>
      <w:r w:rsidR="005B11A4" w:rsidRPr="00BE2CEC">
        <w:rPr>
          <w:rFonts w:ascii="Times New Roman" w:hAnsi="Times New Roman"/>
          <w:sz w:val="24"/>
          <w:szCs w:val="24"/>
        </w:rPr>
        <w:t xml:space="preserve">experience </w:t>
      </w:r>
      <w:r w:rsidR="00CC34DE" w:rsidRPr="00BE2CEC">
        <w:rPr>
          <w:rFonts w:ascii="Times New Roman" w:hAnsi="Times New Roman"/>
          <w:sz w:val="24"/>
          <w:szCs w:val="24"/>
        </w:rPr>
        <w:t xml:space="preserve">and examination </w:t>
      </w:r>
      <w:r w:rsidR="005B11A4" w:rsidRPr="00BE2CEC">
        <w:rPr>
          <w:rFonts w:ascii="Times New Roman" w:hAnsi="Times New Roman"/>
          <w:sz w:val="24"/>
          <w:szCs w:val="24"/>
        </w:rPr>
        <w:t xml:space="preserve">as set forth in </w:t>
      </w:r>
      <w:r w:rsidR="00C153A3" w:rsidRPr="00BE2CEC">
        <w:rPr>
          <w:rFonts w:ascii="Times New Roman" w:hAnsi="Times New Roman"/>
          <w:sz w:val="24"/>
          <w:szCs w:val="24"/>
        </w:rPr>
        <w:t xml:space="preserve">this </w:t>
      </w:r>
      <w:r w:rsidR="005B11A4" w:rsidRPr="00BE2CEC">
        <w:rPr>
          <w:rFonts w:ascii="Times New Roman" w:hAnsi="Times New Roman"/>
          <w:sz w:val="24"/>
          <w:szCs w:val="24"/>
        </w:rPr>
        <w:t xml:space="preserve">Section </w:t>
      </w:r>
      <w:r w:rsidR="00362A58" w:rsidRPr="00BE2CEC">
        <w:rPr>
          <w:rFonts w:ascii="Times New Roman" w:hAnsi="Times New Roman"/>
          <w:sz w:val="24"/>
          <w:szCs w:val="24"/>
        </w:rPr>
        <w:t>2</w:t>
      </w:r>
      <w:r w:rsidR="005B11A4" w:rsidRPr="00BE2CEC">
        <w:rPr>
          <w:rFonts w:ascii="Times New Roman" w:hAnsi="Times New Roman"/>
          <w:sz w:val="24"/>
          <w:szCs w:val="24"/>
        </w:rPr>
        <w:t xml:space="preserve">. </w:t>
      </w:r>
    </w:p>
    <w:p w14:paraId="628F0B23" w14:textId="77777777" w:rsidR="000241FC" w:rsidRPr="00BE2CEC" w:rsidRDefault="000241FC" w:rsidP="000241F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240"/>
        <w:rPr>
          <w:rFonts w:ascii="Times New Roman" w:hAnsi="Times New Roman"/>
          <w:sz w:val="24"/>
          <w:szCs w:val="24"/>
        </w:rPr>
      </w:pPr>
    </w:p>
    <w:p w14:paraId="21076292" w14:textId="4C255390" w:rsidR="00494C16" w:rsidRPr="00BE2CEC" w:rsidRDefault="00494C16" w:rsidP="007523E2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1080"/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 xml:space="preserve">1.  </w:t>
      </w:r>
      <w:r w:rsidRPr="00BE2CEC">
        <w:rPr>
          <w:rFonts w:ascii="Times New Roman" w:hAnsi="Times New Roman"/>
          <w:b/>
          <w:bCs/>
          <w:sz w:val="24"/>
          <w:szCs w:val="24"/>
        </w:rPr>
        <w:t>For a Land Surveyor</w:t>
      </w:r>
      <w:r w:rsidR="1C69985D" w:rsidRPr="00BE2CEC">
        <w:rPr>
          <w:rFonts w:ascii="Times New Roman" w:hAnsi="Times New Roman"/>
          <w:sz w:val="24"/>
          <w:szCs w:val="24"/>
        </w:rPr>
        <w:t>.</w:t>
      </w:r>
    </w:p>
    <w:p w14:paraId="41E88F60" w14:textId="77777777" w:rsidR="00494C16" w:rsidRPr="00BE2CEC" w:rsidRDefault="00494C16" w:rsidP="007523E2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1080"/>
        <w:rPr>
          <w:rFonts w:ascii="Times New Roman" w:hAnsi="Times New Roman"/>
          <w:sz w:val="24"/>
          <w:szCs w:val="24"/>
        </w:rPr>
      </w:pPr>
    </w:p>
    <w:p w14:paraId="4CB6CBA2" w14:textId="552DCDF0" w:rsidR="00A816D3" w:rsidRPr="00BE2CEC" w:rsidRDefault="00494C16" w:rsidP="00280E79">
      <w:pPr>
        <w:pStyle w:val="PlainText"/>
        <w:numPr>
          <w:ilvl w:val="0"/>
          <w:numId w:val="3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>Documented Proof of: T</w:t>
      </w:r>
      <w:r w:rsidR="007523E2" w:rsidRPr="00BE2CEC">
        <w:rPr>
          <w:rFonts w:ascii="Times New Roman" w:hAnsi="Times New Roman"/>
          <w:sz w:val="24"/>
          <w:szCs w:val="24"/>
        </w:rPr>
        <w:t xml:space="preserve">wenty-four (24) months of full-time experience under the supervision of a </w:t>
      </w:r>
      <w:r w:rsidR="00273041" w:rsidRPr="00BE2CEC">
        <w:rPr>
          <w:rFonts w:ascii="Times New Roman" w:hAnsi="Times New Roman"/>
          <w:sz w:val="24"/>
          <w:szCs w:val="24"/>
        </w:rPr>
        <w:t xml:space="preserve">licensed </w:t>
      </w:r>
      <w:r w:rsidR="007523E2" w:rsidRPr="00BE2CEC">
        <w:rPr>
          <w:rFonts w:ascii="Times New Roman" w:hAnsi="Times New Roman"/>
          <w:sz w:val="24"/>
          <w:szCs w:val="24"/>
        </w:rPr>
        <w:t>land surveyor</w:t>
      </w:r>
      <w:r w:rsidR="00A42F12" w:rsidRPr="00BE2CEC">
        <w:rPr>
          <w:rFonts w:ascii="Times New Roman" w:hAnsi="Times New Roman"/>
          <w:sz w:val="24"/>
          <w:szCs w:val="24"/>
        </w:rPr>
        <w:t xml:space="preserve">; and </w:t>
      </w:r>
    </w:p>
    <w:p w14:paraId="1F88F24F" w14:textId="77777777" w:rsidR="00A816D3" w:rsidRPr="00BE2CEC" w:rsidRDefault="00A816D3" w:rsidP="00EA63F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1080"/>
        <w:rPr>
          <w:rFonts w:ascii="Times New Roman" w:hAnsi="Times New Roman"/>
          <w:sz w:val="24"/>
          <w:szCs w:val="24"/>
        </w:rPr>
      </w:pPr>
    </w:p>
    <w:p w14:paraId="62ED86EC" w14:textId="7EAE45FD" w:rsidR="00C55F3D" w:rsidRPr="00BE2CEC" w:rsidRDefault="00A42F12" w:rsidP="00951846">
      <w:pPr>
        <w:pStyle w:val="ListParagraph"/>
        <w:numPr>
          <w:ilvl w:val="0"/>
          <w:numId w:val="32"/>
        </w:num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sz w:val="24"/>
          <w:szCs w:val="24"/>
        </w:rPr>
      </w:pPr>
      <w:r w:rsidRPr="00BE2CEC">
        <w:rPr>
          <w:sz w:val="24"/>
          <w:szCs w:val="24"/>
        </w:rPr>
        <w:t xml:space="preserve">Proof of a passing score on </w:t>
      </w:r>
      <w:r w:rsidR="00C55F3D" w:rsidRPr="00BE2CEC">
        <w:rPr>
          <w:sz w:val="24"/>
          <w:szCs w:val="24"/>
        </w:rPr>
        <w:t>an examination</w:t>
      </w:r>
      <w:r w:rsidR="00B225DE" w:rsidRPr="00BE2CEC">
        <w:rPr>
          <w:sz w:val="24"/>
          <w:szCs w:val="24"/>
        </w:rPr>
        <w:t xml:space="preserve"> in the principles and</w:t>
      </w:r>
      <w:r w:rsidR="00951846" w:rsidRPr="00BE2CEC">
        <w:rPr>
          <w:sz w:val="24"/>
          <w:szCs w:val="24"/>
        </w:rPr>
        <w:t xml:space="preserve"> </w:t>
      </w:r>
      <w:r w:rsidR="00B225DE" w:rsidRPr="00BE2CEC">
        <w:rPr>
          <w:sz w:val="24"/>
          <w:szCs w:val="24"/>
        </w:rPr>
        <w:t xml:space="preserve">practices of land surveying </w:t>
      </w:r>
      <w:r w:rsidR="00C55F3D" w:rsidRPr="00BE2CEC">
        <w:rPr>
          <w:sz w:val="24"/>
          <w:szCs w:val="24"/>
        </w:rPr>
        <w:t>prepared and scored by the National Council of Examiners for Engineering and Surveying</w:t>
      </w:r>
      <w:r w:rsidR="00F37397" w:rsidRPr="00BE2CEC">
        <w:rPr>
          <w:sz w:val="24"/>
          <w:szCs w:val="24"/>
        </w:rPr>
        <w:t xml:space="preserve"> or a successor organization</w:t>
      </w:r>
      <w:r w:rsidR="00C55F3D" w:rsidRPr="00BE2CEC">
        <w:rPr>
          <w:sz w:val="24"/>
          <w:szCs w:val="24"/>
        </w:rPr>
        <w:t>.</w:t>
      </w:r>
    </w:p>
    <w:p w14:paraId="4D5DF04A" w14:textId="77777777" w:rsidR="00C55F3D" w:rsidRPr="00BE2CEC" w:rsidRDefault="00C55F3D" w:rsidP="00C55F3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sz w:val="24"/>
          <w:szCs w:val="24"/>
        </w:rPr>
      </w:pPr>
    </w:p>
    <w:p w14:paraId="043ADE46" w14:textId="77777777" w:rsidR="00A816D3" w:rsidRPr="00BE2CEC" w:rsidRDefault="00A816D3" w:rsidP="00EA63F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1080"/>
        <w:rPr>
          <w:rFonts w:ascii="Times New Roman" w:hAnsi="Times New Roman"/>
          <w:sz w:val="24"/>
          <w:szCs w:val="24"/>
        </w:rPr>
      </w:pPr>
    </w:p>
    <w:p w14:paraId="2BD83799" w14:textId="77777777" w:rsidR="00A93EA7" w:rsidRPr="00BE2CEC" w:rsidRDefault="00A93EA7" w:rsidP="00B549D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b/>
          <w:bCs/>
          <w:sz w:val="24"/>
          <w:szCs w:val="24"/>
        </w:rPr>
      </w:pPr>
    </w:p>
    <w:p w14:paraId="0130D0EF" w14:textId="79D64313" w:rsidR="00B549D0" w:rsidRPr="00BE2CEC" w:rsidRDefault="00B549D0" w:rsidP="00B549D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b/>
          <w:bCs/>
          <w:sz w:val="24"/>
          <w:szCs w:val="24"/>
        </w:rPr>
      </w:pPr>
      <w:r w:rsidRPr="00BE2CEC">
        <w:rPr>
          <w:rFonts w:ascii="Times New Roman" w:hAnsi="Times New Roman"/>
          <w:b/>
          <w:bCs/>
          <w:sz w:val="24"/>
          <w:szCs w:val="24"/>
        </w:rPr>
        <w:lastRenderedPageBreak/>
        <w:t>SECTION 3.  Jurisprudence Examination</w:t>
      </w:r>
    </w:p>
    <w:p w14:paraId="5E4EB3EF" w14:textId="77777777" w:rsidR="00B549D0" w:rsidRPr="00BE2CEC" w:rsidRDefault="00B549D0" w:rsidP="00B549D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b/>
          <w:bCs/>
          <w:sz w:val="24"/>
          <w:szCs w:val="24"/>
        </w:rPr>
      </w:pPr>
    </w:p>
    <w:p w14:paraId="47B7BCAD" w14:textId="3AEA2FF8" w:rsidR="003A43EE" w:rsidRPr="00BE2CEC" w:rsidRDefault="00A93EA7" w:rsidP="0068321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ab/>
      </w:r>
      <w:r w:rsidRPr="00BE2CEC">
        <w:rPr>
          <w:rFonts w:ascii="Times New Roman" w:hAnsi="Times New Roman"/>
          <w:sz w:val="24"/>
          <w:szCs w:val="24"/>
        </w:rPr>
        <w:tab/>
      </w:r>
      <w:r w:rsidR="00B549D0" w:rsidRPr="00BE2CEC">
        <w:rPr>
          <w:rFonts w:ascii="Times New Roman" w:hAnsi="Times New Roman"/>
          <w:sz w:val="24"/>
          <w:szCs w:val="24"/>
        </w:rPr>
        <w:t xml:space="preserve">All applicants </w:t>
      </w:r>
      <w:r w:rsidR="00683219" w:rsidRPr="00BE2CEC">
        <w:rPr>
          <w:rFonts w:ascii="Times New Roman" w:hAnsi="Times New Roman"/>
          <w:sz w:val="24"/>
          <w:szCs w:val="24"/>
        </w:rPr>
        <w:t>seeking licensure by endorsement pursuant to this Chapter must</w:t>
      </w:r>
      <w:r w:rsidR="005C5188" w:rsidRPr="00BE2CEC">
        <w:rPr>
          <w:rFonts w:ascii="Times New Roman" w:hAnsi="Times New Roman"/>
          <w:sz w:val="24"/>
          <w:szCs w:val="24"/>
        </w:rPr>
        <w:br/>
        <w:t xml:space="preserve">                       </w:t>
      </w:r>
      <w:r w:rsidR="00683219" w:rsidRPr="00BE2CEC">
        <w:rPr>
          <w:rFonts w:ascii="Times New Roman" w:hAnsi="Times New Roman"/>
          <w:sz w:val="24"/>
          <w:szCs w:val="24"/>
        </w:rPr>
        <w:t xml:space="preserve"> pass a</w:t>
      </w:r>
      <w:r w:rsidR="005C5188" w:rsidRPr="00BE2CEC">
        <w:rPr>
          <w:rFonts w:ascii="Times New Roman" w:hAnsi="Times New Roman"/>
          <w:sz w:val="24"/>
          <w:szCs w:val="24"/>
        </w:rPr>
        <w:t xml:space="preserve"> </w:t>
      </w:r>
      <w:r w:rsidR="00683219" w:rsidRPr="00BE2CEC">
        <w:rPr>
          <w:rFonts w:ascii="Times New Roman" w:hAnsi="Times New Roman"/>
          <w:sz w:val="24"/>
          <w:szCs w:val="24"/>
        </w:rPr>
        <w:t xml:space="preserve">Maine-specific examination testing surveying topics with a focus on Maine </w:t>
      </w:r>
      <w:r w:rsidR="005C5188" w:rsidRPr="00BE2CEC">
        <w:rPr>
          <w:rFonts w:ascii="Times New Roman" w:hAnsi="Times New Roman"/>
          <w:sz w:val="24"/>
          <w:szCs w:val="24"/>
        </w:rPr>
        <w:br/>
        <w:t xml:space="preserve">                        </w:t>
      </w:r>
      <w:r w:rsidR="00683219" w:rsidRPr="00BE2CEC">
        <w:rPr>
          <w:rFonts w:ascii="Times New Roman" w:hAnsi="Times New Roman"/>
          <w:sz w:val="24"/>
          <w:szCs w:val="24"/>
        </w:rPr>
        <w:t>practice as set</w:t>
      </w:r>
      <w:r w:rsidR="005C5188" w:rsidRPr="00BE2CEC">
        <w:rPr>
          <w:rFonts w:ascii="Times New Roman" w:hAnsi="Times New Roman"/>
          <w:sz w:val="24"/>
          <w:szCs w:val="24"/>
        </w:rPr>
        <w:t xml:space="preserve"> </w:t>
      </w:r>
      <w:r w:rsidR="00683219" w:rsidRPr="00BE2CEC">
        <w:rPr>
          <w:rFonts w:ascii="Times New Roman" w:hAnsi="Times New Roman"/>
          <w:sz w:val="24"/>
          <w:szCs w:val="24"/>
        </w:rPr>
        <w:t xml:space="preserve">forth in </w:t>
      </w:r>
      <w:r w:rsidR="00B225DE" w:rsidRPr="00BE2CEC">
        <w:rPr>
          <w:rFonts w:ascii="Times New Roman" w:hAnsi="Times New Roman"/>
          <w:sz w:val="24"/>
          <w:szCs w:val="24"/>
        </w:rPr>
        <w:t>Chapter 50 Section 5(</w:t>
      </w:r>
      <w:r w:rsidR="00F6237F" w:rsidRPr="00BE2CEC">
        <w:rPr>
          <w:rFonts w:ascii="Times New Roman" w:hAnsi="Times New Roman"/>
          <w:sz w:val="24"/>
          <w:szCs w:val="24"/>
        </w:rPr>
        <w:t>2</w:t>
      </w:r>
      <w:r w:rsidR="00B225DE" w:rsidRPr="00BE2CEC">
        <w:rPr>
          <w:rFonts w:ascii="Times New Roman" w:hAnsi="Times New Roman"/>
          <w:sz w:val="24"/>
          <w:szCs w:val="24"/>
        </w:rPr>
        <w:t>)</w:t>
      </w:r>
      <w:r w:rsidR="00683219" w:rsidRPr="00BE2CEC">
        <w:rPr>
          <w:rFonts w:ascii="Times New Roman" w:hAnsi="Times New Roman"/>
          <w:sz w:val="24"/>
          <w:szCs w:val="24"/>
        </w:rPr>
        <w:t xml:space="preserve">. </w:t>
      </w:r>
      <w:r w:rsidR="00B42ECE" w:rsidRPr="00BE2CEC">
        <w:rPr>
          <w:rFonts w:ascii="Times New Roman" w:hAnsi="Times New Roman"/>
          <w:sz w:val="24"/>
          <w:szCs w:val="24"/>
        </w:rPr>
        <w:t xml:space="preserve"> </w:t>
      </w:r>
    </w:p>
    <w:p w14:paraId="7366C7F1" w14:textId="6E4C228C" w:rsidR="00D65B18" w:rsidRPr="00BE2CEC" w:rsidRDefault="00D65B18" w:rsidP="00A816D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 w:hanging="3600"/>
        <w:rPr>
          <w:rFonts w:ascii="Times New Roman" w:hAnsi="Times New Roman"/>
          <w:sz w:val="24"/>
          <w:szCs w:val="24"/>
        </w:rPr>
      </w:pPr>
    </w:p>
    <w:p w14:paraId="217B2734" w14:textId="7E1CF9CF" w:rsidR="00B37A67" w:rsidRPr="00BE2CEC" w:rsidRDefault="00280E79" w:rsidP="0069197D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b/>
          <w:bCs/>
          <w:sz w:val="24"/>
          <w:szCs w:val="24"/>
        </w:rPr>
      </w:pPr>
      <w:r w:rsidRPr="00BE2CEC">
        <w:rPr>
          <w:rFonts w:ascii="Times New Roman" w:hAnsi="Times New Roman"/>
          <w:b/>
          <w:bCs/>
          <w:sz w:val="24"/>
          <w:szCs w:val="24"/>
        </w:rPr>
        <w:t xml:space="preserve">SECTION </w:t>
      </w:r>
      <w:r w:rsidR="00B549D0" w:rsidRPr="00BE2CEC">
        <w:rPr>
          <w:rFonts w:ascii="Times New Roman" w:hAnsi="Times New Roman"/>
          <w:b/>
          <w:bCs/>
          <w:sz w:val="24"/>
          <w:szCs w:val="24"/>
        </w:rPr>
        <w:t>4</w:t>
      </w:r>
      <w:r w:rsidR="005B11A4" w:rsidRPr="00BE2CEC">
        <w:rPr>
          <w:rFonts w:ascii="Times New Roman" w:hAnsi="Times New Roman"/>
          <w:sz w:val="24"/>
          <w:szCs w:val="24"/>
        </w:rPr>
        <w:t xml:space="preserve">. </w:t>
      </w:r>
      <w:r w:rsidR="005B11A4" w:rsidRPr="00BE2CEC">
        <w:rPr>
          <w:rFonts w:ascii="Times New Roman" w:hAnsi="Times New Roman"/>
          <w:sz w:val="24"/>
          <w:szCs w:val="24"/>
        </w:rPr>
        <w:tab/>
      </w:r>
      <w:r w:rsidR="00B37A67" w:rsidRPr="00BE2CEC">
        <w:rPr>
          <w:rFonts w:ascii="Times New Roman" w:hAnsi="Times New Roman"/>
          <w:b/>
          <w:bCs/>
          <w:sz w:val="24"/>
          <w:szCs w:val="24"/>
        </w:rPr>
        <w:t>Proof of Good Standing</w:t>
      </w:r>
      <w:r w:rsidR="000B6B51" w:rsidRPr="00BE2CEC">
        <w:rPr>
          <w:rFonts w:ascii="Times New Roman" w:hAnsi="Times New Roman"/>
          <w:b/>
          <w:bCs/>
          <w:sz w:val="24"/>
          <w:szCs w:val="24"/>
        </w:rPr>
        <w:t xml:space="preserve"> in All Jurisdictions</w:t>
      </w:r>
    </w:p>
    <w:p w14:paraId="0C9BBD60" w14:textId="77777777" w:rsidR="00B37A67" w:rsidRPr="00BE2CEC" w:rsidRDefault="00B37A67" w:rsidP="00B37A6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sz w:val="24"/>
          <w:szCs w:val="24"/>
        </w:rPr>
      </w:pPr>
    </w:p>
    <w:p w14:paraId="23BF17E2" w14:textId="063423CF" w:rsidR="000B6B51" w:rsidRPr="00BE2CEC" w:rsidRDefault="000B6B51" w:rsidP="00290388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jc w:val="both"/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>An</w:t>
      </w:r>
      <w:r w:rsidR="00B37A67" w:rsidRPr="00BE2CEC">
        <w:rPr>
          <w:rFonts w:ascii="Times New Roman" w:hAnsi="Times New Roman"/>
          <w:sz w:val="24"/>
          <w:szCs w:val="24"/>
        </w:rPr>
        <w:t xml:space="preserve"> applicant </w:t>
      </w:r>
      <w:r w:rsidRPr="00BE2CEC">
        <w:rPr>
          <w:rFonts w:ascii="Times New Roman" w:hAnsi="Times New Roman"/>
          <w:sz w:val="24"/>
          <w:szCs w:val="24"/>
        </w:rPr>
        <w:t>must be</w:t>
      </w:r>
      <w:r w:rsidR="00B37A67" w:rsidRPr="00BE2CEC">
        <w:rPr>
          <w:rFonts w:ascii="Times New Roman" w:hAnsi="Times New Roman"/>
          <w:sz w:val="24"/>
          <w:szCs w:val="24"/>
        </w:rPr>
        <w:t xml:space="preserve"> in good standing in all jurisdictions in which the applicant holds or has held a license. For purposes of this subsection “good standing” means that the applicant does not have a complaint, allegation or investigation pending, does not have a license that is suspended or subject to practice restrictions and has never surrendered a license or had a license revoked. </w:t>
      </w:r>
    </w:p>
    <w:bookmarkEnd w:id="0"/>
    <w:p w14:paraId="0D04708F" w14:textId="6B0F7C6D" w:rsidR="00C66DBF" w:rsidRPr="00BE2CEC" w:rsidRDefault="00C66DBF" w:rsidP="000F358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4"/>
          <w:szCs w:val="24"/>
        </w:rPr>
      </w:pPr>
    </w:p>
    <w:p w14:paraId="60EF9DEB" w14:textId="77777777" w:rsidR="00C66DBF" w:rsidRPr="00BE2CEC" w:rsidRDefault="00C66DBF" w:rsidP="006A5623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</w:p>
    <w:p w14:paraId="638A1BC8" w14:textId="77777777" w:rsidR="00C66DBF" w:rsidRPr="00BE2CEC" w:rsidRDefault="00C66DBF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</w:p>
    <w:p w14:paraId="1AADAEFB" w14:textId="79386F8C" w:rsidR="00C66DBF" w:rsidRPr="00BE2CEC" w:rsidRDefault="00C66DBF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>STATUTORY AUTHORITY:</w:t>
      </w:r>
      <w:r w:rsidR="00864B5A" w:rsidRPr="00BE2CEC">
        <w:rPr>
          <w:rFonts w:ascii="Times New Roman" w:hAnsi="Times New Roman"/>
          <w:sz w:val="24"/>
          <w:szCs w:val="24"/>
        </w:rPr>
        <w:t xml:space="preserve"> </w:t>
      </w:r>
      <w:r w:rsidR="001575F8" w:rsidRPr="00BE2CEC">
        <w:rPr>
          <w:rFonts w:ascii="Times New Roman" w:hAnsi="Times New Roman"/>
          <w:color w:val="000000" w:themeColor="text1"/>
          <w:sz w:val="24"/>
          <w:szCs w:val="24"/>
        </w:rPr>
        <w:t>32 M.R.S. § 18227-A</w:t>
      </w:r>
      <w:r w:rsidR="00A00BC7" w:rsidRPr="00BE2CEC">
        <w:rPr>
          <w:rFonts w:ascii="Times New Roman" w:hAnsi="Times New Roman"/>
          <w:sz w:val="24"/>
          <w:szCs w:val="24"/>
        </w:rPr>
        <w:t xml:space="preserve"> and</w:t>
      </w:r>
      <w:r w:rsidR="001575F8" w:rsidRPr="00BE2CEC">
        <w:rPr>
          <w:rFonts w:ascii="Times New Roman" w:hAnsi="Times New Roman"/>
          <w:sz w:val="24"/>
          <w:szCs w:val="24"/>
        </w:rPr>
        <w:t xml:space="preserve"> </w:t>
      </w:r>
      <w:r w:rsidR="000466BB" w:rsidRPr="00BE2CEC">
        <w:rPr>
          <w:rFonts w:ascii="Times New Roman" w:hAnsi="Times New Roman"/>
          <w:sz w:val="24"/>
          <w:szCs w:val="24"/>
        </w:rPr>
        <w:t xml:space="preserve">10 M.R.S. </w:t>
      </w:r>
      <w:r w:rsidR="0083458B" w:rsidRPr="00BE2CEC">
        <w:rPr>
          <w:rFonts w:ascii="Times New Roman" w:hAnsi="Times New Roman"/>
          <w:sz w:val="24"/>
          <w:szCs w:val="24"/>
        </w:rPr>
        <w:t xml:space="preserve">§ </w:t>
      </w:r>
      <w:r w:rsidR="000466BB" w:rsidRPr="00BE2CEC">
        <w:rPr>
          <w:rFonts w:ascii="Times New Roman" w:hAnsi="Times New Roman"/>
          <w:sz w:val="24"/>
          <w:szCs w:val="24"/>
        </w:rPr>
        <w:t>8003-H</w:t>
      </w:r>
    </w:p>
    <w:p w14:paraId="141E82EA" w14:textId="77777777" w:rsidR="00C66DBF" w:rsidRDefault="00C66DBF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</w:p>
    <w:p w14:paraId="1A1EFFDB" w14:textId="34BC21C7" w:rsidR="00DC1294" w:rsidRDefault="00DC1294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PAO ACCESSIBILITY CHECK: </w:t>
      </w:r>
    </w:p>
    <w:p w14:paraId="3720FE4E" w14:textId="5DAE3BBE" w:rsidR="00DC1294" w:rsidRDefault="00DC1294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January 7, 2026 (no issues detected)</w:t>
      </w:r>
    </w:p>
    <w:p w14:paraId="2E012A59" w14:textId="77777777" w:rsidR="00DC1294" w:rsidRPr="00BE2CEC" w:rsidRDefault="00DC1294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</w:p>
    <w:p w14:paraId="71911988" w14:textId="5560A3F9" w:rsidR="00C66DBF" w:rsidRDefault="00C66DBF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  <w:r w:rsidRPr="00BE2CEC">
        <w:rPr>
          <w:rFonts w:ascii="Times New Roman" w:hAnsi="Times New Roman"/>
          <w:sz w:val="24"/>
          <w:szCs w:val="24"/>
        </w:rPr>
        <w:t>EFFECTIVE DATE</w:t>
      </w:r>
      <w:r w:rsidR="00DC1294">
        <w:rPr>
          <w:rFonts w:ascii="Times New Roman" w:hAnsi="Times New Roman"/>
          <w:sz w:val="24"/>
          <w:szCs w:val="24"/>
        </w:rPr>
        <w:t xml:space="preserve"> (NEW):</w:t>
      </w:r>
    </w:p>
    <w:p w14:paraId="11E76E2A" w14:textId="19B829DA" w:rsidR="00DC1294" w:rsidRPr="00BE2CEC" w:rsidRDefault="00DC1294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January </w:t>
      </w:r>
      <w:r w:rsidR="00F734A5">
        <w:rPr>
          <w:rFonts w:ascii="Times New Roman" w:hAnsi="Times New Roman"/>
          <w:sz w:val="24"/>
          <w:szCs w:val="24"/>
        </w:rPr>
        <w:t>18</w:t>
      </w:r>
      <w:r>
        <w:rPr>
          <w:rFonts w:ascii="Times New Roman" w:hAnsi="Times New Roman"/>
          <w:sz w:val="24"/>
          <w:szCs w:val="24"/>
        </w:rPr>
        <w:t xml:space="preserve">, 2026 – </w:t>
      </w:r>
      <w:r w:rsidR="00F734A5">
        <w:rPr>
          <w:rFonts w:ascii="Times New Roman" w:hAnsi="Times New Roman"/>
          <w:sz w:val="24"/>
          <w:szCs w:val="24"/>
        </w:rPr>
        <w:t xml:space="preserve">filing </w:t>
      </w:r>
      <w:r>
        <w:rPr>
          <w:rFonts w:ascii="Times New Roman" w:hAnsi="Times New Roman"/>
          <w:sz w:val="24"/>
          <w:szCs w:val="24"/>
        </w:rPr>
        <w:t>2026-004</w:t>
      </w:r>
    </w:p>
    <w:p w14:paraId="668D5E08" w14:textId="3637BCA9" w:rsidR="00C66DBF" w:rsidRPr="00BE2CEC" w:rsidRDefault="00C66DBF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</w:p>
    <w:p w14:paraId="585D3AD6" w14:textId="77777777" w:rsidR="00C66DBF" w:rsidRPr="00A93EA7" w:rsidRDefault="00C66DBF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  <w:u w:val="single"/>
        </w:rPr>
      </w:pPr>
    </w:p>
    <w:p w14:paraId="0BA70D18" w14:textId="77777777" w:rsidR="00C66DBF" w:rsidRPr="00A93EA7" w:rsidRDefault="00C66DBF" w:rsidP="00710797">
      <w:pPr>
        <w:rPr>
          <w:sz w:val="24"/>
          <w:szCs w:val="24"/>
          <w:u w:val="single"/>
        </w:rPr>
      </w:pPr>
    </w:p>
    <w:sectPr w:rsidR="00C66DBF" w:rsidRPr="00A93EA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A2DA75" w14:textId="77777777" w:rsidR="00CA6885" w:rsidRDefault="00CA6885">
      <w:r>
        <w:separator/>
      </w:r>
    </w:p>
  </w:endnote>
  <w:endnote w:type="continuationSeparator" w:id="0">
    <w:p w14:paraId="2911E194" w14:textId="77777777" w:rsidR="00CA6885" w:rsidRDefault="00CA6885">
      <w:r>
        <w:continuationSeparator/>
      </w:r>
    </w:p>
  </w:endnote>
  <w:endnote w:type="continuationNotice" w:id="1">
    <w:p w14:paraId="766DF542" w14:textId="77777777" w:rsidR="00CA6885" w:rsidRDefault="00CA68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BBF367" w14:textId="77777777" w:rsidR="006B3846" w:rsidRDefault="006B38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2CCF4" w14:textId="77777777" w:rsidR="006B3846" w:rsidRDefault="006B38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11570" w14:textId="77777777" w:rsidR="006B3846" w:rsidRDefault="006B38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BDD56D" w14:textId="77777777" w:rsidR="00CA6885" w:rsidRDefault="00CA6885">
      <w:r>
        <w:separator/>
      </w:r>
    </w:p>
  </w:footnote>
  <w:footnote w:type="continuationSeparator" w:id="0">
    <w:p w14:paraId="3D93E141" w14:textId="77777777" w:rsidR="00CA6885" w:rsidRDefault="00CA6885">
      <w:r>
        <w:continuationSeparator/>
      </w:r>
    </w:p>
  </w:footnote>
  <w:footnote w:type="continuationNotice" w:id="1">
    <w:p w14:paraId="32715241" w14:textId="77777777" w:rsidR="00CA6885" w:rsidRDefault="00CA68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B54ED3" w14:textId="77777777" w:rsidR="006B3846" w:rsidRDefault="006B38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509C3" w14:textId="39348518" w:rsidR="003776F9" w:rsidRDefault="003776F9">
    <w:pPr>
      <w:pStyle w:val="Header"/>
      <w:jc w:val="right"/>
      <w:rPr>
        <w:sz w:val="18"/>
      </w:rPr>
    </w:pPr>
  </w:p>
  <w:p w14:paraId="6F7465C3" w14:textId="77777777" w:rsidR="003776F9" w:rsidRDefault="003776F9">
    <w:pPr>
      <w:pStyle w:val="Header"/>
      <w:jc w:val="right"/>
      <w:rPr>
        <w:sz w:val="18"/>
      </w:rPr>
    </w:pPr>
  </w:p>
  <w:p w14:paraId="5F70E7A5" w14:textId="77777777" w:rsidR="003776F9" w:rsidRDefault="003776F9">
    <w:pPr>
      <w:pStyle w:val="Header"/>
      <w:jc w:val="right"/>
      <w:rPr>
        <w:sz w:val="18"/>
      </w:rPr>
    </w:pPr>
  </w:p>
  <w:p w14:paraId="09737DE3" w14:textId="48B3ED29" w:rsidR="003776F9" w:rsidRDefault="003776F9">
    <w:pPr>
      <w:pStyle w:val="Header"/>
      <w:pBdr>
        <w:bottom w:val="single" w:sz="4" w:space="1" w:color="auto"/>
      </w:pBdr>
      <w:jc w:val="right"/>
      <w:rPr>
        <w:sz w:val="18"/>
      </w:rPr>
    </w:pPr>
    <w:r>
      <w:rPr>
        <w:sz w:val="18"/>
      </w:rPr>
      <w:t>02-</w:t>
    </w:r>
    <w:r w:rsidR="00362A58">
      <w:rPr>
        <w:sz w:val="18"/>
      </w:rPr>
      <w:t xml:space="preserve">360 </w:t>
    </w:r>
    <w:r>
      <w:rPr>
        <w:sz w:val="18"/>
      </w:rPr>
      <w:t xml:space="preserve">Chapter </w:t>
    </w:r>
    <w:r w:rsidR="00860861">
      <w:rPr>
        <w:sz w:val="18"/>
      </w:rPr>
      <w:t>80</w:t>
    </w:r>
    <w:r>
      <w:rPr>
        <w:sz w:val="18"/>
      </w:rPr>
      <w:t xml:space="preserve">    page </w:t>
    </w:r>
    <w:r>
      <w:rPr>
        <w:rStyle w:val="PageNumber"/>
        <w:sz w:val="18"/>
      </w:rPr>
      <w:fldChar w:fldCharType="begin"/>
    </w:r>
    <w:r>
      <w:rPr>
        <w:rStyle w:val="PageNumber"/>
        <w:sz w:val="18"/>
      </w:rPr>
      <w:instrText xml:space="preserve"> PAGE </w:instrText>
    </w:r>
    <w:r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2</w:t>
    </w:r>
    <w:r>
      <w:rPr>
        <w:rStyle w:val="PageNumber"/>
        <w:sz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AABF9" w14:textId="5FC57D94" w:rsidR="006B3846" w:rsidRDefault="006B38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76D58"/>
    <w:multiLevelType w:val="hybridMultilevel"/>
    <w:tmpl w:val="517EB94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35F041A"/>
    <w:multiLevelType w:val="hybridMultilevel"/>
    <w:tmpl w:val="06F8A33E"/>
    <w:lvl w:ilvl="0" w:tplc="BE9E5388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6727C2B"/>
    <w:multiLevelType w:val="hybridMultilevel"/>
    <w:tmpl w:val="2728B48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FE5A83"/>
    <w:multiLevelType w:val="hybridMultilevel"/>
    <w:tmpl w:val="49A49158"/>
    <w:lvl w:ilvl="0" w:tplc="B85085AA">
      <w:start w:val="1"/>
      <w:numFmt w:val="lowerRoman"/>
      <w:lvlText w:val="%1."/>
      <w:lvlJc w:val="left"/>
      <w:pPr>
        <w:ind w:left="10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440" w:hanging="360"/>
      </w:pPr>
    </w:lvl>
    <w:lvl w:ilvl="2" w:tplc="0409001B" w:tentative="1">
      <w:start w:val="1"/>
      <w:numFmt w:val="lowerRoman"/>
      <w:lvlText w:val="%3."/>
      <w:lvlJc w:val="right"/>
      <w:pPr>
        <w:ind w:left="11160" w:hanging="180"/>
      </w:pPr>
    </w:lvl>
    <w:lvl w:ilvl="3" w:tplc="0409000F" w:tentative="1">
      <w:start w:val="1"/>
      <w:numFmt w:val="decimal"/>
      <w:lvlText w:val="%4."/>
      <w:lvlJc w:val="left"/>
      <w:pPr>
        <w:ind w:left="11880" w:hanging="360"/>
      </w:pPr>
    </w:lvl>
    <w:lvl w:ilvl="4" w:tplc="04090019" w:tentative="1">
      <w:start w:val="1"/>
      <w:numFmt w:val="lowerLetter"/>
      <w:lvlText w:val="%5."/>
      <w:lvlJc w:val="left"/>
      <w:pPr>
        <w:ind w:left="12600" w:hanging="360"/>
      </w:pPr>
    </w:lvl>
    <w:lvl w:ilvl="5" w:tplc="0409001B" w:tentative="1">
      <w:start w:val="1"/>
      <w:numFmt w:val="lowerRoman"/>
      <w:lvlText w:val="%6."/>
      <w:lvlJc w:val="right"/>
      <w:pPr>
        <w:ind w:left="13320" w:hanging="180"/>
      </w:pPr>
    </w:lvl>
    <w:lvl w:ilvl="6" w:tplc="0409000F" w:tentative="1">
      <w:start w:val="1"/>
      <w:numFmt w:val="decimal"/>
      <w:lvlText w:val="%7."/>
      <w:lvlJc w:val="left"/>
      <w:pPr>
        <w:ind w:left="14040" w:hanging="360"/>
      </w:pPr>
    </w:lvl>
    <w:lvl w:ilvl="7" w:tplc="04090019" w:tentative="1">
      <w:start w:val="1"/>
      <w:numFmt w:val="lowerLetter"/>
      <w:lvlText w:val="%8."/>
      <w:lvlJc w:val="left"/>
      <w:pPr>
        <w:ind w:left="14760" w:hanging="360"/>
      </w:pPr>
    </w:lvl>
    <w:lvl w:ilvl="8" w:tplc="0409001B" w:tentative="1">
      <w:start w:val="1"/>
      <w:numFmt w:val="lowerRoman"/>
      <w:lvlText w:val="%9."/>
      <w:lvlJc w:val="right"/>
      <w:pPr>
        <w:ind w:left="15480" w:hanging="180"/>
      </w:pPr>
    </w:lvl>
  </w:abstractNum>
  <w:abstractNum w:abstractNumId="4" w15:restartNumberingAfterBreak="0">
    <w:nsid w:val="10EF64BD"/>
    <w:multiLevelType w:val="hybridMultilevel"/>
    <w:tmpl w:val="B4A0D708"/>
    <w:lvl w:ilvl="0" w:tplc="9C96CB82">
      <w:start w:val="1"/>
      <w:numFmt w:val="lowerLetter"/>
      <w:lvlText w:val="(%1)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14430F6F"/>
    <w:multiLevelType w:val="hybridMultilevel"/>
    <w:tmpl w:val="7AF22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76AE1"/>
    <w:multiLevelType w:val="hybridMultilevel"/>
    <w:tmpl w:val="5D667BD2"/>
    <w:lvl w:ilvl="0" w:tplc="CEE00D02">
      <w:start w:val="1"/>
      <w:numFmt w:val="upperLetter"/>
      <w:lvlText w:val="%1."/>
      <w:lvlJc w:val="left"/>
      <w:pPr>
        <w:ind w:left="10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7" w15:restartNumberingAfterBreak="0">
    <w:nsid w:val="15370EB7"/>
    <w:multiLevelType w:val="hybridMultilevel"/>
    <w:tmpl w:val="86DC11A2"/>
    <w:lvl w:ilvl="0" w:tplc="B64C1242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8" w15:restartNumberingAfterBreak="0">
    <w:nsid w:val="183D0D8A"/>
    <w:multiLevelType w:val="hybridMultilevel"/>
    <w:tmpl w:val="7818C560"/>
    <w:lvl w:ilvl="0" w:tplc="85964AE8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063A92"/>
    <w:multiLevelType w:val="hybridMultilevel"/>
    <w:tmpl w:val="A41411D2"/>
    <w:lvl w:ilvl="0" w:tplc="08C4CA2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209C382E"/>
    <w:multiLevelType w:val="hybridMultilevel"/>
    <w:tmpl w:val="34C282B8"/>
    <w:lvl w:ilvl="0" w:tplc="186ADA5A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26400CDD"/>
    <w:multiLevelType w:val="hybridMultilevel"/>
    <w:tmpl w:val="7B143E1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2872EA38">
      <w:start w:val="1"/>
      <w:numFmt w:val="lowerLetter"/>
      <w:lvlText w:val="(%2)"/>
      <w:lvlJc w:val="left"/>
      <w:pPr>
        <w:ind w:left="23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10C5DA0"/>
    <w:multiLevelType w:val="hybridMultilevel"/>
    <w:tmpl w:val="256E67E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31583B13"/>
    <w:multiLevelType w:val="hybridMultilevel"/>
    <w:tmpl w:val="90CC4DAC"/>
    <w:lvl w:ilvl="0" w:tplc="59940442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318747A0"/>
    <w:multiLevelType w:val="hybridMultilevel"/>
    <w:tmpl w:val="738EB0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FCCFF7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1129F"/>
    <w:multiLevelType w:val="hybridMultilevel"/>
    <w:tmpl w:val="E6CCB4FE"/>
    <w:lvl w:ilvl="0" w:tplc="32D6B5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02F1E41"/>
    <w:multiLevelType w:val="hybridMultilevel"/>
    <w:tmpl w:val="C32AC8C0"/>
    <w:lvl w:ilvl="0" w:tplc="E55C99E4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411B5F1B"/>
    <w:multiLevelType w:val="hybridMultilevel"/>
    <w:tmpl w:val="BE5A297C"/>
    <w:lvl w:ilvl="0" w:tplc="46FCB232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8" w15:restartNumberingAfterBreak="0">
    <w:nsid w:val="4D90626B"/>
    <w:multiLevelType w:val="hybridMultilevel"/>
    <w:tmpl w:val="1982DD3C"/>
    <w:lvl w:ilvl="0" w:tplc="9B9AFEA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3DD7BA6"/>
    <w:multiLevelType w:val="hybridMultilevel"/>
    <w:tmpl w:val="CDF25DA2"/>
    <w:lvl w:ilvl="0" w:tplc="ABAA2102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58D77024"/>
    <w:multiLevelType w:val="hybridMultilevel"/>
    <w:tmpl w:val="0A244F46"/>
    <w:lvl w:ilvl="0" w:tplc="D5D04192">
      <w:start w:val="2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5AA1111D"/>
    <w:multiLevelType w:val="hybridMultilevel"/>
    <w:tmpl w:val="2EEEE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091391"/>
    <w:multiLevelType w:val="hybridMultilevel"/>
    <w:tmpl w:val="EF006E54"/>
    <w:lvl w:ilvl="0" w:tplc="75B4D78E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F713CDF"/>
    <w:multiLevelType w:val="hybridMultilevel"/>
    <w:tmpl w:val="B5A4E828"/>
    <w:lvl w:ilvl="0" w:tplc="8E70E50C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D4A4485A">
      <w:start w:val="1"/>
      <w:numFmt w:val="lowerLetter"/>
      <w:lvlText w:val="(%4)"/>
      <w:lvlJc w:val="left"/>
      <w:pPr>
        <w:ind w:left="3960" w:hanging="360"/>
      </w:pPr>
      <w:rPr>
        <w:rFonts w:ascii="Times New Roman" w:eastAsia="Times New Roman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3C37DC7"/>
    <w:multiLevelType w:val="hybridMultilevel"/>
    <w:tmpl w:val="B5A4E828"/>
    <w:lvl w:ilvl="0" w:tplc="8E70E50C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D4A4485A">
      <w:start w:val="1"/>
      <w:numFmt w:val="lowerLetter"/>
      <w:lvlText w:val="(%4)"/>
      <w:lvlJc w:val="left"/>
      <w:pPr>
        <w:ind w:left="3960" w:hanging="360"/>
      </w:pPr>
      <w:rPr>
        <w:rFonts w:ascii="Times New Roman" w:eastAsia="Times New Roman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9F1175D"/>
    <w:multiLevelType w:val="hybridMultilevel"/>
    <w:tmpl w:val="C94A9BE8"/>
    <w:lvl w:ilvl="0" w:tplc="8806D04E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6" w15:restartNumberingAfterBreak="0">
    <w:nsid w:val="6E161020"/>
    <w:multiLevelType w:val="hybridMultilevel"/>
    <w:tmpl w:val="A01845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E3C55A4"/>
    <w:multiLevelType w:val="hybridMultilevel"/>
    <w:tmpl w:val="7ED6445C"/>
    <w:lvl w:ilvl="0" w:tplc="96D29B12">
      <w:start w:val="1"/>
      <w:numFmt w:val="decimal"/>
      <w:lvlText w:val="(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8" w15:restartNumberingAfterBreak="0">
    <w:nsid w:val="73600C90"/>
    <w:multiLevelType w:val="hybridMultilevel"/>
    <w:tmpl w:val="27147D6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3705A3A"/>
    <w:multiLevelType w:val="hybridMultilevel"/>
    <w:tmpl w:val="8814F356"/>
    <w:lvl w:ilvl="0" w:tplc="083A18E6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76AB52CD"/>
    <w:multiLevelType w:val="hybridMultilevel"/>
    <w:tmpl w:val="4426BBF6"/>
    <w:lvl w:ilvl="0" w:tplc="888859C4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1" w15:restartNumberingAfterBreak="0">
    <w:nsid w:val="78AA74C5"/>
    <w:multiLevelType w:val="hybridMultilevel"/>
    <w:tmpl w:val="06B83D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F56415"/>
    <w:multiLevelType w:val="hybridMultilevel"/>
    <w:tmpl w:val="0366CEE8"/>
    <w:lvl w:ilvl="0" w:tplc="510C92B0">
      <w:start w:val="2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710885027">
    <w:abstractNumId w:val="8"/>
  </w:num>
  <w:num w:numId="2" w16cid:durableId="340472278">
    <w:abstractNumId w:val="14"/>
  </w:num>
  <w:num w:numId="3" w16cid:durableId="283389236">
    <w:abstractNumId w:val="2"/>
  </w:num>
  <w:num w:numId="4" w16cid:durableId="1919554748">
    <w:abstractNumId w:val="28"/>
  </w:num>
  <w:num w:numId="5" w16cid:durableId="248540772">
    <w:abstractNumId w:val="26"/>
  </w:num>
  <w:num w:numId="6" w16cid:durableId="2054229084">
    <w:abstractNumId w:val="19"/>
  </w:num>
  <w:num w:numId="7" w16cid:durableId="1932662157">
    <w:abstractNumId w:val="1"/>
  </w:num>
  <w:num w:numId="8" w16cid:durableId="1916237670">
    <w:abstractNumId w:val="9"/>
  </w:num>
  <w:num w:numId="9" w16cid:durableId="1822578930">
    <w:abstractNumId w:val="31"/>
  </w:num>
  <w:num w:numId="10" w16cid:durableId="1368484301">
    <w:abstractNumId w:val="0"/>
  </w:num>
  <w:num w:numId="11" w16cid:durableId="505943688">
    <w:abstractNumId w:val="12"/>
  </w:num>
  <w:num w:numId="12" w16cid:durableId="521628180">
    <w:abstractNumId w:val="11"/>
  </w:num>
  <w:num w:numId="13" w16cid:durableId="65300248">
    <w:abstractNumId w:val="5"/>
  </w:num>
  <w:num w:numId="14" w16cid:durableId="1788356103">
    <w:abstractNumId w:val="7"/>
  </w:num>
  <w:num w:numId="15" w16cid:durableId="801970046">
    <w:abstractNumId w:val="21"/>
  </w:num>
  <w:num w:numId="16" w16cid:durableId="777721890">
    <w:abstractNumId w:val="6"/>
  </w:num>
  <w:num w:numId="17" w16cid:durableId="503012828">
    <w:abstractNumId w:val="23"/>
  </w:num>
  <w:num w:numId="18" w16cid:durableId="808322590">
    <w:abstractNumId w:val="32"/>
  </w:num>
  <w:num w:numId="19" w16cid:durableId="1378162957">
    <w:abstractNumId w:val="20"/>
  </w:num>
  <w:num w:numId="20" w16cid:durableId="1286813280">
    <w:abstractNumId w:val="4"/>
  </w:num>
  <w:num w:numId="21" w16cid:durableId="323123180">
    <w:abstractNumId w:val="18"/>
  </w:num>
  <w:num w:numId="22" w16cid:durableId="717902085">
    <w:abstractNumId w:val="24"/>
  </w:num>
  <w:num w:numId="23" w16cid:durableId="523205239">
    <w:abstractNumId w:val="3"/>
  </w:num>
  <w:num w:numId="24" w16cid:durableId="1771271657">
    <w:abstractNumId w:val="10"/>
  </w:num>
  <w:num w:numId="25" w16cid:durableId="1426346747">
    <w:abstractNumId w:val="30"/>
  </w:num>
  <w:num w:numId="26" w16cid:durableId="495534431">
    <w:abstractNumId w:val="13"/>
  </w:num>
  <w:num w:numId="27" w16cid:durableId="444273728">
    <w:abstractNumId w:val="17"/>
  </w:num>
  <w:num w:numId="28" w16cid:durableId="1756781962">
    <w:abstractNumId w:val="25"/>
  </w:num>
  <w:num w:numId="29" w16cid:durableId="921795003">
    <w:abstractNumId w:val="16"/>
  </w:num>
  <w:num w:numId="30" w16cid:durableId="930746887">
    <w:abstractNumId w:val="22"/>
  </w:num>
  <w:num w:numId="31" w16cid:durableId="513157446">
    <w:abstractNumId w:val="15"/>
  </w:num>
  <w:num w:numId="32" w16cid:durableId="1496215682">
    <w:abstractNumId w:val="29"/>
  </w:num>
  <w:num w:numId="33" w16cid:durableId="189727607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9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Tc2MDI0tzAyNLNU0lEKTi0uzszPAykwNK8FAKDBBSMtAAAA"/>
  </w:docVars>
  <w:rsids>
    <w:rsidRoot w:val="00DC5B19"/>
    <w:rsid w:val="000030B7"/>
    <w:rsid w:val="000060C5"/>
    <w:rsid w:val="00006512"/>
    <w:rsid w:val="0000747E"/>
    <w:rsid w:val="00010ADE"/>
    <w:rsid w:val="0001312C"/>
    <w:rsid w:val="00021A5F"/>
    <w:rsid w:val="00023113"/>
    <w:rsid w:val="00023BC5"/>
    <w:rsid w:val="000241FC"/>
    <w:rsid w:val="000278B4"/>
    <w:rsid w:val="0003245D"/>
    <w:rsid w:val="0003317C"/>
    <w:rsid w:val="000358DC"/>
    <w:rsid w:val="000466BB"/>
    <w:rsid w:val="00060D7F"/>
    <w:rsid w:val="00061133"/>
    <w:rsid w:val="00063295"/>
    <w:rsid w:val="00065EDE"/>
    <w:rsid w:val="000670BF"/>
    <w:rsid w:val="00084CB1"/>
    <w:rsid w:val="000B6B51"/>
    <w:rsid w:val="000D45DB"/>
    <w:rsid w:val="000D6C4F"/>
    <w:rsid w:val="000E72C7"/>
    <w:rsid w:val="000F146C"/>
    <w:rsid w:val="000F3589"/>
    <w:rsid w:val="000F7BE6"/>
    <w:rsid w:val="00106148"/>
    <w:rsid w:val="001066F7"/>
    <w:rsid w:val="0012239A"/>
    <w:rsid w:val="00131A4F"/>
    <w:rsid w:val="00137CF6"/>
    <w:rsid w:val="0014094C"/>
    <w:rsid w:val="00141815"/>
    <w:rsid w:val="001558D1"/>
    <w:rsid w:val="001575F8"/>
    <w:rsid w:val="00163D21"/>
    <w:rsid w:val="00167773"/>
    <w:rsid w:val="00171FCB"/>
    <w:rsid w:val="001771AF"/>
    <w:rsid w:val="0017790C"/>
    <w:rsid w:val="00195C56"/>
    <w:rsid w:val="001A53E0"/>
    <w:rsid w:val="001A71D6"/>
    <w:rsid w:val="001B7385"/>
    <w:rsid w:val="001C3669"/>
    <w:rsid w:val="001D07CD"/>
    <w:rsid w:val="001D2D81"/>
    <w:rsid w:val="001D4299"/>
    <w:rsid w:val="001E0EE6"/>
    <w:rsid w:val="001E552F"/>
    <w:rsid w:val="001E576D"/>
    <w:rsid w:val="001E7515"/>
    <w:rsid w:val="001F1B9B"/>
    <w:rsid w:val="001F46C1"/>
    <w:rsid w:val="001F4D0D"/>
    <w:rsid w:val="00202D52"/>
    <w:rsid w:val="00227565"/>
    <w:rsid w:val="002415CF"/>
    <w:rsid w:val="00241D87"/>
    <w:rsid w:val="00265F27"/>
    <w:rsid w:val="00272D8D"/>
    <w:rsid w:val="00273041"/>
    <w:rsid w:val="0027480D"/>
    <w:rsid w:val="00276177"/>
    <w:rsid w:val="00280E79"/>
    <w:rsid w:val="00282118"/>
    <w:rsid w:val="002868A8"/>
    <w:rsid w:val="00290388"/>
    <w:rsid w:val="00294CA9"/>
    <w:rsid w:val="00297551"/>
    <w:rsid w:val="00297E75"/>
    <w:rsid w:val="002A61CE"/>
    <w:rsid w:val="002C45AB"/>
    <w:rsid w:val="002C46DF"/>
    <w:rsid w:val="002C64DE"/>
    <w:rsid w:val="002C6AA3"/>
    <w:rsid w:val="002D13DC"/>
    <w:rsid w:val="00304856"/>
    <w:rsid w:val="00311A23"/>
    <w:rsid w:val="00314BD0"/>
    <w:rsid w:val="003205ED"/>
    <w:rsid w:val="003234ED"/>
    <w:rsid w:val="0033073C"/>
    <w:rsid w:val="003413B0"/>
    <w:rsid w:val="00347CD5"/>
    <w:rsid w:val="00350298"/>
    <w:rsid w:val="00351890"/>
    <w:rsid w:val="00356123"/>
    <w:rsid w:val="00362A58"/>
    <w:rsid w:val="00363FE7"/>
    <w:rsid w:val="003658C1"/>
    <w:rsid w:val="00371548"/>
    <w:rsid w:val="00372687"/>
    <w:rsid w:val="00372928"/>
    <w:rsid w:val="0037338D"/>
    <w:rsid w:val="00373EC4"/>
    <w:rsid w:val="003776F9"/>
    <w:rsid w:val="003810BE"/>
    <w:rsid w:val="0038165E"/>
    <w:rsid w:val="0039062F"/>
    <w:rsid w:val="003927B2"/>
    <w:rsid w:val="003A1935"/>
    <w:rsid w:val="003A43EE"/>
    <w:rsid w:val="003A4A97"/>
    <w:rsid w:val="003B3245"/>
    <w:rsid w:val="003B5E5B"/>
    <w:rsid w:val="003B6B8D"/>
    <w:rsid w:val="003C28F7"/>
    <w:rsid w:val="003C7D1F"/>
    <w:rsid w:val="003D4C8B"/>
    <w:rsid w:val="003E18AB"/>
    <w:rsid w:val="003F13A1"/>
    <w:rsid w:val="003F4298"/>
    <w:rsid w:val="003F693C"/>
    <w:rsid w:val="00406C74"/>
    <w:rsid w:val="00407043"/>
    <w:rsid w:val="004149A7"/>
    <w:rsid w:val="00414F1F"/>
    <w:rsid w:val="00421219"/>
    <w:rsid w:val="004271C4"/>
    <w:rsid w:val="004315D8"/>
    <w:rsid w:val="00435CCE"/>
    <w:rsid w:val="00437EE6"/>
    <w:rsid w:val="00445D6D"/>
    <w:rsid w:val="00450BA9"/>
    <w:rsid w:val="004535FF"/>
    <w:rsid w:val="00453AA9"/>
    <w:rsid w:val="0045758D"/>
    <w:rsid w:val="00460998"/>
    <w:rsid w:val="004617A5"/>
    <w:rsid w:val="0046290A"/>
    <w:rsid w:val="00463D63"/>
    <w:rsid w:val="004648D7"/>
    <w:rsid w:val="00466324"/>
    <w:rsid w:val="00474FE5"/>
    <w:rsid w:val="004828D4"/>
    <w:rsid w:val="00490B1E"/>
    <w:rsid w:val="00494131"/>
    <w:rsid w:val="00494C16"/>
    <w:rsid w:val="004964E3"/>
    <w:rsid w:val="004A7300"/>
    <w:rsid w:val="004A767D"/>
    <w:rsid w:val="004A7768"/>
    <w:rsid w:val="004B5D2E"/>
    <w:rsid w:val="004C18EB"/>
    <w:rsid w:val="004C1AFA"/>
    <w:rsid w:val="004C5405"/>
    <w:rsid w:val="004E2622"/>
    <w:rsid w:val="004E2A3C"/>
    <w:rsid w:val="004E3549"/>
    <w:rsid w:val="004E6662"/>
    <w:rsid w:val="004F3AF0"/>
    <w:rsid w:val="00510A7E"/>
    <w:rsid w:val="0051273E"/>
    <w:rsid w:val="0051671D"/>
    <w:rsid w:val="00521404"/>
    <w:rsid w:val="00540424"/>
    <w:rsid w:val="005452D2"/>
    <w:rsid w:val="00545A67"/>
    <w:rsid w:val="00552CF2"/>
    <w:rsid w:val="005568AC"/>
    <w:rsid w:val="00560522"/>
    <w:rsid w:val="005609AD"/>
    <w:rsid w:val="0056132B"/>
    <w:rsid w:val="00564C99"/>
    <w:rsid w:val="00566C80"/>
    <w:rsid w:val="005742BD"/>
    <w:rsid w:val="005758B6"/>
    <w:rsid w:val="00577B0E"/>
    <w:rsid w:val="00577EBF"/>
    <w:rsid w:val="00590BC4"/>
    <w:rsid w:val="00595BBB"/>
    <w:rsid w:val="005A281C"/>
    <w:rsid w:val="005B11A4"/>
    <w:rsid w:val="005B4731"/>
    <w:rsid w:val="005B65B6"/>
    <w:rsid w:val="005B7A50"/>
    <w:rsid w:val="005C1BEF"/>
    <w:rsid w:val="005C5188"/>
    <w:rsid w:val="005D2859"/>
    <w:rsid w:val="005D7F8E"/>
    <w:rsid w:val="005E16DA"/>
    <w:rsid w:val="005E49DB"/>
    <w:rsid w:val="005F721F"/>
    <w:rsid w:val="005F738C"/>
    <w:rsid w:val="006039BB"/>
    <w:rsid w:val="00606751"/>
    <w:rsid w:val="00617E00"/>
    <w:rsid w:val="00622BDF"/>
    <w:rsid w:val="00623691"/>
    <w:rsid w:val="00624E3D"/>
    <w:rsid w:val="00625B2E"/>
    <w:rsid w:val="00626B82"/>
    <w:rsid w:val="006427EB"/>
    <w:rsid w:val="006452FC"/>
    <w:rsid w:val="006514A7"/>
    <w:rsid w:val="00652480"/>
    <w:rsid w:val="00660AB4"/>
    <w:rsid w:val="00664887"/>
    <w:rsid w:val="00681B1B"/>
    <w:rsid w:val="00683219"/>
    <w:rsid w:val="00690ECB"/>
    <w:rsid w:val="0069197D"/>
    <w:rsid w:val="00691F96"/>
    <w:rsid w:val="00694370"/>
    <w:rsid w:val="006A0F5E"/>
    <w:rsid w:val="006A5440"/>
    <w:rsid w:val="006A5623"/>
    <w:rsid w:val="006B3846"/>
    <w:rsid w:val="006B427E"/>
    <w:rsid w:val="006B4EFE"/>
    <w:rsid w:val="006C4A5F"/>
    <w:rsid w:val="006C4CF2"/>
    <w:rsid w:val="006D0ED4"/>
    <w:rsid w:val="006D1D42"/>
    <w:rsid w:val="006D3858"/>
    <w:rsid w:val="006D6D38"/>
    <w:rsid w:val="006E0081"/>
    <w:rsid w:val="006E2AF4"/>
    <w:rsid w:val="006F46EF"/>
    <w:rsid w:val="006F6F56"/>
    <w:rsid w:val="00702EE2"/>
    <w:rsid w:val="007058BC"/>
    <w:rsid w:val="00706F58"/>
    <w:rsid w:val="00707CE9"/>
    <w:rsid w:val="00710797"/>
    <w:rsid w:val="007132A1"/>
    <w:rsid w:val="0071590C"/>
    <w:rsid w:val="00716CE6"/>
    <w:rsid w:val="00725E69"/>
    <w:rsid w:val="0073163F"/>
    <w:rsid w:val="00733944"/>
    <w:rsid w:val="007355BF"/>
    <w:rsid w:val="00740C57"/>
    <w:rsid w:val="0074129C"/>
    <w:rsid w:val="007523E2"/>
    <w:rsid w:val="00755DD1"/>
    <w:rsid w:val="00760C70"/>
    <w:rsid w:val="00764FCE"/>
    <w:rsid w:val="00765A22"/>
    <w:rsid w:val="00766DB7"/>
    <w:rsid w:val="00773731"/>
    <w:rsid w:val="00775901"/>
    <w:rsid w:val="00775EFA"/>
    <w:rsid w:val="00780B1D"/>
    <w:rsid w:val="007843C9"/>
    <w:rsid w:val="007907F9"/>
    <w:rsid w:val="0079766F"/>
    <w:rsid w:val="007A0E2C"/>
    <w:rsid w:val="007A729B"/>
    <w:rsid w:val="007B468B"/>
    <w:rsid w:val="007B6200"/>
    <w:rsid w:val="007C6CE5"/>
    <w:rsid w:val="007D2AB2"/>
    <w:rsid w:val="007D5382"/>
    <w:rsid w:val="007F4011"/>
    <w:rsid w:val="00801E20"/>
    <w:rsid w:val="00802F1A"/>
    <w:rsid w:val="00821E71"/>
    <w:rsid w:val="00827DD5"/>
    <w:rsid w:val="00833DEC"/>
    <w:rsid w:val="0083458B"/>
    <w:rsid w:val="00841ABA"/>
    <w:rsid w:val="00851A3E"/>
    <w:rsid w:val="00853BB5"/>
    <w:rsid w:val="00854239"/>
    <w:rsid w:val="00856CF1"/>
    <w:rsid w:val="00860861"/>
    <w:rsid w:val="00864B5A"/>
    <w:rsid w:val="008662FD"/>
    <w:rsid w:val="00873F21"/>
    <w:rsid w:val="008935E6"/>
    <w:rsid w:val="00893DB0"/>
    <w:rsid w:val="008A5968"/>
    <w:rsid w:val="008A6AC2"/>
    <w:rsid w:val="008A7B0E"/>
    <w:rsid w:val="008C0368"/>
    <w:rsid w:val="008C5A13"/>
    <w:rsid w:val="008D467B"/>
    <w:rsid w:val="008D48C5"/>
    <w:rsid w:val="008D5D20"/>
    <w:rsid w:val="008D5D36"/>
    <w:rsid w:val="008D5FFA"/>
    <w:rsid w:val="008E5562"/>
    <w:rsid w:val="008F56E0"/>
    <w:rsid w:val="008F5E57"/>
    <w:rsid w:val="008F65B6"/>
    <w:rsid w:val="00910A77"/>
    <w:rsid w:val="009217D0"/>
    <w:rsid w:val="009249E9"/>
    <w:rsid w:val="00944032"/>
    <w:rsid w:val="00946F9F"/>
    <w:rsid w:val="009471C2"/>
    <w:rsid w:val="00951846"/>
    <w:rsid w:val="00956873"/>
    <w:rsid w:val="00962196"/>
    <w:rsid w:val="00964AC4"/>
    <w:rsid w:val="00965C78"/>
    <w:rsid w:val="0096620C"/>
    <w:rsid w:val="0097733C"/>
    <w:rsid w:val="00983BF3"/>
    <w:rsid w:val="009956FE"/>
    <w:rsid w:val="00996D03"/>
    <w:rsid w:val="009A1184"/>
    <w:rsid w:val="009A25A5"/>
    <w:rsid w:val="009A3B12"/>
    <w:rsid w:val="009B38E6"/>
    <w:rsid w:val="009E34C1"/>
    <w:rsid w:val="009F77FB"/>
    <w:rsid w:val="00A00BC7"/>
    <w:rsid w:val="00A05BB1"/>
    <w:rsid w:val="00A11E4F"/>
    <w:rsid w:val="00A40FA2"/>
    <w:rsid w:val="00A42F12"/>
    <w:rsid w:val="00A43E80"/>
    <w:rsid w:val="00A62261"/>
    <w:rsid w:val="00A64755"/>
    <w:rsid w:val="00A816D3"/>
    <w:rsid w:val="00A832B1"/>
    <w:rsid w:val="00A86383"/>
    <w:rsid w:val="00A919E3"/>
    <w:rsid w:val="00A93EA7"/>
    <w:rsid w:val="00AA030E"/>
    <w:rsid w:val="00AA4AFD"/>
    <w:rsid w:val="00AF0E55"/>
    <w:rsid w:val="00AF13BC"/>
    <w:rsid w:val="00AF6AE1"/>
    <w:rsid w:val="00B17AB7"/>
    <w:rsid w:val="00B225DE"/>
    <w:rsid w:val="00B238CE"/>
    <w:rsid w:val="00B301D1"/>
    <w:rsid w:val="00B34E04"/>
    <w:rsid w:val="00B37A67"/>
    <w:rsid w:val="00B41FE5"/>
    <w:rsid w:val="00B42ECE"/>
    <w:rsid w:val="00B47CFD"/>
    <w:rsid w:val="00B549D0"/>
    <w:rsid w:val="00B57F65"/>
    <w:rsid w:val="00B634FB"/>
    <w:rsid w:val="00B67F27"/>
    <w:rsid w:val="00B80DF4"/>
    <w:rsid w:val="00B80E09"/>
    <w:rsid w:val="00B876ED"/>
    <w:rsid w:val="00B91B14"/>
    <w:rsid w:val="00BA0F1A"/>
    <w:rsid w:val="00BA4646"/>
    <w:rsid w:val="00BB67CD"/>
    <w:rsid w:val="00BC1F32"/>
    <w:rsid w:val="00BC24D8"/>
    <w:rsid w:val="00BC5300"/>
    <w:rsid w:val="00BC5862"/>
    <w:rsid w:val="00BD4220"/>
    <w:rsid w:val="00BD4A33"/>
    <w:rsid w:val="00BD4E7D"/>
    <w:rsid w:val="00BD5157"/>
    <w:rsid w:val="00BD68C2"/>
    <w:rsid w:val="00BE2CEC"/>
    <w:rsid w:val="00BE5B6A"/>
    <w:rsid w:val="00C01F9C"/>
    <w:rsid w:val="00C04029"/>
    <w:rsid w:val="00C04622"/>
    <w:rsid w:val="00C153A3"/>
    <w:rsid w:val="00C17FF7"/>
    <w:rsid w:val="00C2406E"/>
    <w:rsid w:val="00C31FB9"/>
    <w:rsid w:val="00C41388"/>
    <w:rsid w:val="00C55228"/>
    <w:rsid w:val="00C55F3D"/>
    <w:rsid w:val="00C64B71"/>
    <w:rsid w:val="00C66DBF"/>
    <w:rsid w:val="00C74DB7"/>
    <w:rsid w:val="00C80D4B"/>
    <w:rsid w:val="00C81B8A"/>
    <w:rsid w:val="00C84168"/>
    <w:rsid w:val="00C94976"/>
    <w:rsid w:val="00C95C41"/>
    <w:rsid w:val="00C965E0"/>
    <w:rsid w:val="00CA2AB9"/>
    <w:rsid w:val="00CA3095"/>
    <w:rsid w:val="00CA3D08"/>
    <w:rsid w:val="00CA6885"/>
    <w:rsid w:val="00CB2966"/>
    <w:rsid w:val="00CB31BD"/>
    <w:rsid w:val="00CC1550"/>
    <w:rsid w:val="00CC34DE"/>
    <w:rsid w:val="00CC5A74"/>
    <w:rsid w:val="00CD065D"/>
    <w:rsid w:val="00CD23C2"/>
    <w:rsid w:val="00CD6BDF"/>
    <w:rsid w:val="00CD7220"/>
    <w:rsid w:val="00CD7DF8"/>
    <w:rsid w:val="00D02C66"/>
    <w:rsid w:val="00D07C31"/>
    <w:rsid w:val="00D114BC"/>
    <w:rsid w:val="00D15B6A"/>
    <w:rsid w:val="00D27D6E"/>
    <w:rsid w:val="00D341FA"/>
    <w:rsid w:val="00D365C5"/>
    <w:rsid w:val="00D37F50"/>
    <w:rsid w:val="00D40A6D"/>
    <w:rsid w:val="00D44ED6"/>
    <w:rsid w:val="00D51B67"/>
    <w:rsid w:val="00D528C2"/>
    <w:rsid w:val="00D53FC7"/>
    <w:rsid w:val="00D55131"/>
    <w:rsid w:val="00D60A9F"/>
    <w:rsid w:val="00D65B18"/>
    <w:rsid w:val="00D66A5A"/>
    <w:rsid w:val="00D722A2"/>
    <w:rsid w:val="00D92D8E"/>
    <w:rsid w:val="00D955D7"/>
    <w:rsid w:val="00DA02CF"/>
    <w:rsid w:val="00DA53A5"/>
    <w:rsid w:val="00DB0811"/>
    <w:rsid w:val="00DC1294"/>
    <w:rsid w:val="00DC3D77"/>
    <w:rsid w:val="00DC5B19"/>
    <w:rsid w:val="00DD1A80"/>
    <w:rsid w:val="00DE0C66"/>
    <w:rsid w:val="00DE66E1"/>
    <w:rsid w:val="00E015B1"/>
    <w:rsid w:val="00E04B13"/>
    <w:rsid w:val="00E06870"/>
    <w:rsid w:val="00E12811"/>
    <w:rsid w:val="00E1466B"/>
    <w:rsid w:val="00E14F8B"/>
    <w:rsid w:val="00E21B7C"/>
    <w:rsid w:val="00E352DA"/>
    <w:rsid w:val="00E3793A"/>
    <w:rsid w:val="00E44680"/>
    <w:rsid w:val="00E4649B"/>
    <w:rsid w:val="00E50BAD"/>
    <w:rsid w:val="00E523DF"/>
    <w:rsid w:val="00E56F6A"/>
    <w:rsid w:val="00E574F2"/>
    <w:rsid w:val="00E60598"/>
    <w:rsid w:val="00E61621"/>
    <w:rsid w:val="00E649AA"/>
    <w:rsid w:val="00E83FB8"/>
    <w:rsid w:val="00E8596B"/>
    <w:rsid w:val="00EA63F7"/>
    <w:rsid w:val="00EB0B06"/>
    <w:rsid w:val="00EB374F"/>
    <w:rsid w:val="00EC378E"/>
    <w:rsid w:val="00EC702B"/>
    <w:rsid w:val="00ED065D"/>
    <w:rsid w:val="00EE2DEE"/>
    <w:rsid w:val="00EE3C3C"/>
    <w:rsid w:val="00F2140E"/>
    <w:rsid w:val="00F21E26"/>
    <w:rsid w:val="00F24D63"/>
    <w:rsid w:val="00F251FE"/>
    <w:rsid w:val="00F269D4"/>
    <w:rsid w:val="00F30C80"/>
    <w:rsid w:val="00F30E43"/>
    <w:rsid w:val="00F37080"/>
    <w:rsid w:val="00F37397"/>
    <w:rsid w:val="00F424F9"/>
    <w:rsid w:val="00F46334"/>
    <w:rsid w:val="00F541F0"/>
    <w:rsid w:val="00F55177"/>
    <w:rsid w:val="00F60437"/>
    <w:rsid w:val="00F604C4"/>
    <w:rsid w:val="00F6237F"/>
    <w:rsid w:val="00F7172D"/>
    <w:rsid w:val="00F734A5"/>
    <w:rsid w:val="00F815CB"/>
    <w:rsid w:val="00F95059"/>
    <w:rsid w:val="00F97CCD"/>
    <w:rsid w:val="00FA106C"/>
    <w:rsid w:val="00FA10F5"/>
    <w:rsid w:val="00FA2789"/>
    <w:rsid w:val="00FA31EE"/>
    <w:rsid w:val="00FA341F"/>
    <w:rsid w:val="00FB53C4"/>
    <w:rsid w:val="00FB7991"/>
    <w:rsid w:val="00FC4E8F"/>
    <w:rsid w:val="00FC4FD6"/>
    <w:rsid w:val="00FC785D"/>
    <w:rsid w:val="00FD2912"/>
    <w:rsid w:val="00FE4112"/>
    <w:rsid w:val="00FF0152"/>
    <w:rsid w:val="00FF4D72"/>
    <w:rsid w:val="00FF5234"/>
    <w:rsid w:val="00FF6F30"/>
    <w:rsid w:val="00FF7277"/>
    <w:rsid w:val="0B8DAB41"/>
    <w:rsid w:val="0EA32A5A"/>
    <w:rsid w:val="1283A573"/>
    <w:rsid w:val="1C69985D"/>
    <w:rsid w:val="1FD70508"/>
    <w:rsid w:val="28B6D668"/>
    <w:rsid w:val="2FA1D420"/>
    <w:rsid w:val="36D23AEE"/>
    <w:rsid w:val="3879C07A"/>
    <w:rsid w:val="44D37EFE"/>
    <w:rsid w:val="4628106E"/>
    <w:rsid w:val="581553D5"/>
    <w:rsid w:val="647D72D6"/>
    <w:rsid w:val="69042112"/>
    <w:rsid w:val="69D1EA13"/>
    <w:rsid w:val="6AFCA5DF"/>
    <w:rsid w:val="737597E8"/>
    <w:rsid w:val="74184C40"/>
    <w:rsid w:val="745CA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172F8C"/>
  <w15:chartTrackingRefBased/>
  <w15:docId w15:val="{976E79AF-4C3E-4B0D-8CDB-726F57C87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3776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76F9"/>
  </w:style>
  <w:style w:type="character" w:customStyle="1" w:styleId="CommentTextChar">
    <w:name w:val="Comment Text Char"/>
    <w:basedOn w:val="DefaultParagraphFont"/>
    <w:link w:val="CommentText"/>
    <w:uiPriority w:val="99"/>
    <w:rsid w:val="003776F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6F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776F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6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776F9"/>
    <w:rPr>
      <w:rFonts w:ascii="Segoe UI" w:hAnsi="Segoe UI" w:cs="Segoe UI"/>
      <w:sz w:val="18"/>
      <w:szCs w:val="18"/>
    </w:rPr>
  </w:style>
  <w:style w:type="character" w:customStyle="1" w:styleId="headnote1">
    <w:name w:val="headnote1"/>
    <w:rsid w:val="006D0ED4"/>
    <w:rPr>
      <w:b/>
      <w:bCs/>
    </w:rPr>
  </w:style>
  <w:style w:type="character" w:customStyle="1" w:styleId="letparaid1">
    <w:name w:val="letpara_id1"/>
    <w:rsid w:val="006D0ED4"/>
    <w:rPr>
      <w:b w:val="0"/>
      <w:bCs w:val="0"/>
    </w:rPr>
  </w:style>
  <w:style w:type="character" w:customStyle="1" w:styleId="mrs-text1">
    <w:name w:val="mrs-text1"/>
    <w:rsid w:val="006D0ED4"/>
    <w:rPr>
      <w:b w:val="0"/>
      <w:bCs w:val="0"/>
    </w:rPr>
  </w:style>
  <w:style w:type="character" w:customStyle="1" w:styleId="bhistory1">
    <w:name w:val="bhistory1"/>
    <w:rsid w:val="006D0ED4"/>
    <w:rPr>
      <w:rFonts w:ascii="Courier New" w:hAnsi="Courier New" w:cs="Courier New" w:hint="default"/>
      <w:b w:val="0"/>
      <w:bCs w:val="0"/>
      <w:sz w:val="20"/>
      <w:szCs w:val="20"/>
    </w:rPr>
  </w:style>
  <w:style w:type="character" w:customStyle="1" w:styleId="PlainTextChar">
    <w:name w:val="Plain Text Char"/>
    <w:link w:val="PlainText"/>
    <w:rsid w:val="006A5623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606751"/>
    <w:pPr>
      <w:ind w:left="720"/>
    </w:pPr>
  </w:style>
  <w:style w:type="paragraph" w:customStyle="1" w:styleId="DefaultText">
    <w:name w:val="Default Text"/>
    <w:basedOn w:val="Normal"/>
    <w:link w:val="DefaultTextChar"/>
    <w:rsid w:val="00B34E04"/>
    <w:rPr>
      <w:sz w:val="24"/>
    </w:rPr>
  </w:style>
  <w:style w:type="character" w:customStyle="1" w:styleId="DefaultTextChar">
    <w:name w:val="Default Text Char"/>
    <w:link w:val="DefaultText"/>
    <w:rsid w:val="00B34E04"/>
    <w:rPr>
      <w:sz w:val="24"/>
    </w:rPr>
  </w:style>
  <w:style w:type="paragraph" w:styleId="Revision">
    <w:name w:val="Revision"/>
    <w:hidden/>
    <w:uiPriority w:val="99"/>
    <w:semiHidden/>
    <w:rsid w:val="00DD1A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72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0338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1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24959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527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948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845159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99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8532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74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8331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850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9421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528437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730293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955101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654711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009687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531297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328994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994166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a5d0b926c722df79956e86e5d18b8061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321df4de8fcbf7c046361ad477e13d0c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E54B947-8449-4C6B-8318-5F0757561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858BED-245E-4C45-B3A1-111EAF9EA2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21010B-FA65-4CF9-A2D6-46F5A22490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2D1B35-9EE7-4EC0-B987-37C7453DED2F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3</Words>
  <Characters>2346</Characters>
  <Application>Microsoft Office Word</Application>
  <DocSecurity>0</DocSecurity>
  <Lines>19</Lines>
  <Paragraphs>5</Paragraphs>
  <ScaleCrop>false</ScaleCrop>
  <Company>maine sos</Company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cec</dc:creator>
  <cp:keywords/>
  <dc:description/>
  <cp:lastModifiedBy>Parr, J.Chris</cp:lastModifiedBy>
  <cp:revision>5</cp:revision>
  <cp:lastPrinted>2004-10-27T20:12:00Z</cp:lastPrinted>
  <dcterms:created xsi:type="dcterms:W3CDTF">2025-10-30T16:53:00Z</dcterms:created>
  <dcterms:modified xsi:type="dcterms:W3CDTF">2026-01-13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